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815A067" w14:textId="7607D576" w:rsidR="008023F6" w:rsidRDefault="0095134F"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19D91509" wp14:editId="2A962EB3">
                <wp:simplePos x="0" y="0"/>
                <wp:positionH relativeFrom="page">
                  <wp:posOffset>1488440</wp:posOffset>
                </wp:positionH>
                <wp:positionV relativeFrom="page">
                  <wp:posOffset>228600</wp:posOffset>
                </wp:positionV>
                <wp:extent cx="2926080" cy="1028700"/>
                <wp:effectExtent l="0" t="0" r="0" b="0"/>
                <wp:wrapSquare wrapText="bothSides"/>
                <wp:docPr id="3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26080" cy="1028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CC93C6B" w14:textId="23423570" w:rsidR="008023F6" w:rsidRPr="00053E6F" w:rsidRDefault="008023F6">
                            <w:pPr>
                              <w:rPr>
                                <w:color w:val="FFFFFF" w:themeColor="background1"/>
                                <w:sz w:val="96"/>
                                <w:szCs w:val="96"/>
                              </w:rPr>
                            </w:pPr>
                            <w:r w:rsidRPr="00FF6DDF">
                              <w:rPr>
                                <w:color w:val="FFFFFF" w:themeColor="background1"/>
                                <w:sz w:val="124"/>
                                <w:szCs w:val="124"/>
                              </w:rPr>
                              <w:t>MP</w:t>
                            </w:r>
                            <w:r w:rsidRPr="00053E6F">
                              <w:rPr>
                                <w:color w:val="FFFFFF" w:themeColor="background1"/>
                                <w:sz w:val="96"/>
                                <w:szCs w:val="9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0,0l0,21600,21600,21600,21600,0xe">
                <v:stroke joinstyle="miter"/>
                <v:path gradientshapeok="t" o:connecttype="rect"/>
              </v:shapetype>
              <v:shape id="Text Box 34" o:spid="_x0000_s1026" type="#_x0000_t202" style="position:absolute;margin-left:117.2pt;margin-top:18pt;width:230.4pt;height:81pt;z-index:251707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" filled="f" stroked="f">
                <v:textbox>
                  <w:txbxContent>
                    <w:p w14:paraId="1CC93C6B" w14:textId="23423570" w:rsidR="008023F6" w:rsidRPr="00053E6F" w:rsidRDefault="008023F6">
                      <w:pPr>
                        <w:rPr>
                          <w:color w:val="FFFFFF" w:themeColor="background1"/>
                          <w:sz w:val="96"/>
                          <w:szCs w:val="96"/>
                        </w:rPr>
                      </w:pPr>
                      <w:r w:rsidRPr="00FF6DDF">
                        <w:rPr>
                          <w:color w:val="FFFFFF" w:themeColor="background1"/>
                          <w:sz w:val="124"/>
                          <w:szCs w:val="124"/>
                        </w:rPr>
                        <w:t>MP</w:t>
                      </w:r>
                      <w:r w:rsidRPr="00053E6F">
                        <w:rPr>
                          <w:color w:val="FFFFFF" w:themeColor="background1"/>
                          <w:sz w:val="96"/>
                          <w:szCs w:val="96"/>
                        </w:rPr>
                        <w:t xml:space="preserve"> 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468D16A4" wp14:editId="25951252">
                <wp:simplePos x="0" y="0"/>
                <wp:positionH relativeFrom="column">
                  <wp:posOffset>342900</wp:posOffset>
                </wp:positionH>
                <wp:positionV relativeFrom="paragraph">
                  <wp:posOffset>-342900</wp:posOffset>
                </wp:positionV>
                <wp:extent cx="2400300" cy="1485900"/>
                <wp:effectExtent l="0" t="0" r="0" b="0"/>
                <wp:wrapSquare wrapText="bothSides"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00300" cy="1485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C05F582" w14:textId="77777777" w:rsidR="008023F6" w:rsidRPr="00FF6DDF" w:rsidRDefault="008023F6" w:rsidP="00F25571">
                            <w:pPr>
                              <w:rPr>
                                <w:color w:val="FFFFFF" w:themeColor="background1"/>
                                <w:sz w:val="210"/>
                                <w:szCs w:val="210"/>
                              </w:rPr>
                            </w:pPr>
                            <w:r w:rsidRPr="00FF6DDF">
                              <w:rPr>
                                <w:rFonts w:ascii="Trebuchet MS" w:hAnsi="Trebuchet MS"/>
                                <w:color w:val="FFFFFF" w:themeColor="background1"/>
                                <w:sz w:val="210"/>
                                <w:szCs w:val="210"/>
                              </w:rPr>
                              <w:t>B</w:t>
                            </w:r>
                            <w:r w:rsidRPr="00FF6DDF">
                              <w:rPr>
                                <w:color w:val="FFFFFF" w:themeColor="background1"/>
                                <w:sz w:val="210"/>
                                <w:szCs w:val="210"/>
                              </w:rPr>
                              <w:t xml:space="preserve"> </w:t>
                            </w:r>
                          </w:p>
                          <w:p w14:paraId="5BA8420F" w14:textId="77777777" w:rsidR="008023F6" w:rsidRPr="00F25571" w:rsidRDefault="008023F6">
                            <w:pPr>
                              <w:rPr>
                                <w:rFonts w:ascii="Trebuchet MS" w:hAnsi="Trebuchet MS"/>
                                <w:color w:val="660066"/>
                                <w:sz w:val="144"/>
                                <w:szCs w:val="1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17" o:spid="_x0000_s1027" type="#_x0000_t202" style="position:absolute;margin-left:27pt;margin-top:-26.95pt;width:189pt;height:117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" filled="f" stroked="f">
                <v:textbox>
                  <w:txbxContent>
                    <w:p w14:paraId="0C05F582" w14:textId="77777777" w:rsidR="008023F6" w:rsidRPr="00FF6DDF" w:rsidRDefault="008023F6" w:rsidP="00F25571">
                      <w:pPr>
                        <w:rPr>
                          <w:color w:val="FFFFFF" w:themeColor="background1"/>
                          <w:sz w:val="210"/>
                          <w:szCs w:val="210"/>
                        </w:rPr>
                      </w:pPr>
                      <w:r w:rsidRPr="00FF6DDF">
                        <w:rPr>
                          <w:rFonts w:ascii="Trebuchet MS" w:hAnsi="Trebuchet MS"/>
                          <w:color w:val="FFFFFF" w:themeColor="background1"/>
                          <w:sz w:val="210"/>
                          <w:szCs w:val="210"/>
                        </w:rPr>
                        <w:t>B</w:t>
                      </w:r>
                      <w:r w:rsidRPr="00FF6DDF">
                        <w:rPr>
                          <w:color w:val="FFFFFF" w:themeColor="background1"/>
                          <w:sz w:val="210"/>
                          <w:szCs w:val="210"/>
                        </w:rPr>
                        <w:t xml:space="preserve"> </w:t>
                      </w:r>
                    </w:p>
                    <w:p w14:paraId="5BA8420F" w14:textId="77777777" w:rsidR="008023F6" w:rsidRPr="00F25571" w:rsidRDefault="008023F6">
                      <w:pPr>
                        <w:rPr>
                          <w:rFonts w:ascii="Trebuchet MS" w:hAnsi="Trebuchet MS"/>
                          <w:color w:val="660066"/>
                          <w:sz w:val="144"/>
                          <w:szCs w:val="144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9D721B">
        <w:rPr>
          <w:noProof/>
        </w:rPr>
        <w:drawing>
          <wp:anchor distT="0" distB="0" distL="114300" distR="114300" simplePos="0" relativeHeight="251703296" behindDoc="0" locked="0" layoutInCell="1" allowOverlap="1" wp14:anchorId="7D32A1B0" wp14:editId="62114717">
            <wp:simplePos x="0" y="0"/>
            <wp:positionH relativeFrom="page">
              <wp:posOffset>866775</wp:posOffset>
            </wp:positionH>
            <wp:positionV relativeFrom="page">
              <wp:posOffset>228600</wp:posOffset>
            </wp:positionV>
            <wp:extent cx="6106795" cy="3429000"/>
            <wp:effectExtent l="0" t="0" r="8255" b="0"/>
            <wp:wrapThrough wrapText="bothSides">
              <wp:wrapPolygon edited="0">
                <wp:start x="0" y="0"/>
                <wp:lineTo x="0" y="21480"/>
                <wp:lineTo x="21562" y="21480"/>
                <wp:lineTo x="21562" y="0"/>
                <wp:lineTo x="0" y="0"/>
              </wp:wrapPolygon>
            </wp:wrapThrough>
            <wp:docPr id="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6795" cy="342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043DB9E" w14:textId="283978C6" w:rsidR="008023F6" w:rsidRPr="008023F6" w:rsidRDefault="008023F6" w:rsidP="008023F6"/>
    <w:p w14:paraId="322DA3F1" w14:textId="3FDAFDC6" w:rsidR="008023F6" w:rsidRPr="008023F6" w:rsidRDefault="009D721B" w:rsidP="008023F6">
      <w:r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3FA52E11" wp14:editId="1268B502">
                <wp:simplePos x="0" y="0"/>
                <wp:positionH relativeFrom="page">
                  <wp:posOffset>1510665</wp:posOffset>
                </wp:positionH>
                <wp:positionV relativeFrom="page">
                  <wp:posOffset>918210</wp:posOffset>
                </wp:positionV>
                <wp:extent cx="2255520" cy="571500"/>
                <wp:effectExtent l="0" t="0" r="0" b="0"/>
                <wp:wrapSquare wrapText="bothSides"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55520" cy="571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D8C9119" w14:textId="6FDFE94A" w:rsidR="008023F6" w:rsidRPr="00FF6DDF" w:rsidRDefault="008023F6">
                            <w:pPr>
                              <w:rPr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proofErr w:type="gramStart"/>
                            <w:r w:rsidRPr="00FF6DDF">
                              <w:rPr>
                                <w:color w:val="FFFFFF" w:themeColor="background1"/>
                                <w:sz w:val="36"/>
                                <w:szCs w:val="36"/>
                              </w:rPr>
                              <w:t>OSTON</w:t>
                            </w:r>
                            <w:r w:rsidR="009C0661">
                              <w:rPr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 </w:t>
                            </w:r>
                            <w:r w:rsidRPr="00871285">
                              <w:rPr>
                                <w:color w:val="FFFFFF" w:themeColor="background1"/>
                                <w:sz w:val="48"/>
                                <w:szCs w:val="48"/>
                              </w:rPr>
                              <w:t>2016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7" o:spid="_x0000_s1028" type="#_x0000_t202" style="position:absolute;margin-left:118.95pt;margin-top:72.3pt;width:177.6pt;height:45pt;z-index:2517084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" filled="f" stroked="f">
                <v:textbox>
                  <w:txbxContent>
                    <w:p w14:paraId="2D8C9119" w14:textId="6FDFE94A" w:rsidR="008023F6" w:rsidRPr="00FF6DDF" w:rsidRDefault="008023F6">
                      <w:pPr>
                        <w:rPr>
                          <w:color w:val="FFFFFF" w:themeColor="background1"/>
                          <w:sz w:val="36"/>
                          <w:szCs w:val="36"/>
                        </w:rPr>
                      </w:pPr>
                      <w:proofErr w:type="gramStart"/>
                      <w:r w:rsidRPr="00FF6DDF">
                        <w:rPr>
                          <w:color w:val="FFFFFF" w:themeColor="background1"/>
                          <w:sz w:val="36"/>
                          <w:szCs w:val="36"/>
                        </w:rPr>
                        <w:t>OSTON</w:t>
                      </w:r>
                      <w:r w:rsidR="009C0661">
                        <w:rPr>
                          <w:color w:val="FFFFFF" w:themeColor="background1"/>
                          <w:sz w:val="36"/>
                          <w:szCs w:val="36"/>
                        </w:rPr>
                        <w:t xml:space="preserve">  </w:t>
                      </w:r>
                      <w:r w:rsidRPr="00871285">
                        <w:rPr>
                          <w:color w:val="FFFFFF" w:themeColor="background1"/>
                          <w:sz w:val="48"/>
                          <w:szCs w:val="48"/>
                        </w:rPr>
                        <w:t>2016</w:t>
                      </w:r>
                      <w:proofErr w:type="gramEnd"/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</w:p>
    <w:p w14:paraId="7470C75C" w14:textId="5AD4CC5D" w:rsidR="008023F6" w:rsidRPr="008023F6" w:rsidRDefault="008023F6" w:rsidP="008023F6"/>
    <w:p w14:paraId="14EB1E5C" w14:textId="77777777" w:rsidR="008023F6" w:rsidRPr="008023F6" w:rsidRDefault="008023F6" w:rsidP="008023F6"/>
    <w:p w14:paraId="471EF5E8" w14:textId="77777777" w:rsidR="008023F6" w:rsidRPr="008023F6" w:rsidRDefault="008023F6" w:rsidP="008023F6"/>
    <w:p w14:paraId="09911EFB" w14:textId="77777777" w:rsidR="008023F6" w:rsidRPr="008023F6" w:rsidRDefault="008023F6" w:rsidP="008023F6"/>
    <w:p w14:paraId="7D69574B" w14:textId="77777777" w:rsidR="008023F6" w:rsidRPr="008023F6" w:rsidRDefault="008023F6" w:rsidP="008023F6"/>
    <w:p w14:paraId="3323D75B" w14:textId="77777777" w:rsidR="008023F6" w:rsidRPr="008023F6" w:rsidRDefault="008023F6" w:rsidP="008023F6"/>
    <w:p w14:paraId="63F073F2" w14:textId="77777777" w:rsidR="008023F6" w:rsidRPr="008023F6" w:rsidRDefault="008023F6" w:rsidP="008023F6"/>
    <w:p w14:paraId="139B53BD" w14:textId="77777777" w:rsidR="008023F6" w:rsidRPr="008023F6" w:rsidRDefault="008023F6" w:rsidP="008023F6"/>
    <w:p w14:paraId="0FCD55BB" w14:textId="77777777" w:rsidR="008023F6" w:rsidRPr="008023F6" w:rsidRDefault="008023F6" w:rsidP="008023F6"/>
    <w:p w14:paraId="7322141A" w14:textId="77777777" w:rsidR="008023F6" w:rsidRPr="008023F6" w:rsidRDefault="008023F6" w:rsidP="008023F6"/>
    <w:p w14:paraId="6AF52C42" w14:textId="77777777" w:rsidR="008023F6" w:rsidRPr="008023F6" w:rsidRDefault="008023F6" w:rsidP="008023F6"/>
    <w:p w14:paraId="2701A46D" w14:textId="77777777" w:rsidR="008023F6" w:rsidRPr="008023F6" w:rsidRDefault="008023F6" w:rsidP="008023F6"/>
    <w:p w14:paraId="7ABF207D" w14:textId="77777777" w:rsidR="008023F6" w:rsidRPr="008023F6" w:rsidRDefault="008023F6" w:rsidP="008023F6"/>
    <w:p w14:paraId="0390E511" w14:textId="6A09BEB2" w:rsidR="008023F6" w:rsidRPr="008023F6" w:rsidRDefault="009D721B" w:rsidP="008023F6">
      <w:r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6C23F8D2" wp14:editId="12E5A5E8">
                <wp:simplePos x="0" y="0"/>
                <wp:positionH relativeFrom="column">
                  <wp:posOffset>685800</wp:posOffset>
                </wp:positionH>
                <wp:positionV relativeFrom="paragraph">
                  <wp:posOffset>116840</wp:posOffset>
                </wp:positionV>
                <wp:extent cx="1257300" cy="342900"/>
                <wp:effectExtent l="0" t="0" r="0" b="0"/>
                <wp:wrapSquare wrapText="bothSides"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0800000" flipV="1">
                          <a:off x="0" y="0"/>
                          <a:ext cx="12573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CEAE62C" w14:textId="77777777" w:rsidR="008023F6" w:rsidRPr="00AB0C98" w:rsidRDefault="008023F6">
                            <w:pPr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 xml:space="preserve">© Ulrike </w:t>
                            </w:r>
                            <w:proofErr w:type="spellStart"/>
                            <w:r>
                              <w:rPr>
                                <w:color w:val="FFFFFF" w:themeColor="background1"/>
                              </w:rPr>
                              <w:t>Welsch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8" o:spid="_x0000_s1029" type="#_x0000_t202" style="position:absolute;margin-left:54pt;margin-top:9.2pt;width:99pt;height:27pt;rotation:180;flip:y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" filled="f" stroked="f">
                <v:textbox>
                  <w:txbxContent>
                    <w:p w14:paraId="1CEAE62C" w14:textId="77777777" w:rsidR="008023F6" w:rsidRPr="00AB0C98" w:rsidRDefault="008023F6">
                      <w:pPr>
                        <w:rPr>
                          <w:color w:val="FFFFFF" w:themeColor="background1"/>
                        </w:rPr>
                      </w:pPr>
                      <w:r>
                        <w:rPr>
                          <w:color w:val="FFFFFF" w:themeColor="background1"/>
                        </w:rPr>
                        <w:t xml:space="preserve">© Ulrike </w:t>
                      </w:r>
                      <w:proofErr w:type="spellStart"/>
                      <w:r>
                        <w:rPr>
                          <w:color w:val="FFFFFF" w:themeColor="background1"/>
                        </w:rPr>
                        <w:t>Welsch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6038FA3" w14:textId="1878B6CE" w:rsidR="008023F6" w:rsidRPr="008023F6" w:rsidRDefault="008023F6" w:rsidP="008023F6"/>
    <w:p w14:paraId="5D36BD97" w14:textId="7C67138C" w:rsidR="008023F6" w:rsidRPr="008023F6" w:rsidRDefault="009D721B" w:rsidP="008023F6"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042057BE" wp14:editId="1965D268">
                <wp:simplePos x="0" y="0"/>
                <wp:positionH relativeFrom="page">
                  <wp:posOffset>857250</wp:posOffset>
                </wp:positionH>
                <wp:positionV relativeFrom="page">
                  <wp:posOffset>3657600</wp:posOffset>
                </wp:positionV>
                <wp:extent cx="6111240" cy="571500"/>
                <wp:effectExtent l="0" t="0" r="0" b="0"/>
                <wp:wrapThrough wrapText="bothSides">
                  <wp:wrapPolygon edited="0">
                    <wp:start x="135" y="0"/>
                    <wp:lineTo x="135" y="20880"/>
                    <wp:lineTo x="21344" y="20880"/>
                    <wp:lineTo x="21344" y="0"/>
                    <wp:lineTo x="135" y="0"/>
                  </wp:wrapPolygon>
                </wp:wrapThrough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11240" cy="571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FAA26D3D-D897-4be2-8F04-BA451C77F1D7}">
                            <ma14:placeholderFlag xmlns:ma14="http://schemas.microsoft.com/office/mac/drawingml/2011/main"/>
                          </a:ex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FA20C67" w14:textId="757AEA2E" w:rsidR="008023F6" w:rsidRPr="00C51275" w:rsidRDefault="008023F6" w:rsidP="005F72A0">
                            <w:pPr>
                              <w:pStyle w:val="Title"/>
                              <w:spacing w:line="240" w:lineRule="auto"/>
                              <w:rPr>
                                <w:rFonts w:ascii="Trebuchet MS" w:hAnsi="Trebuchet MS"/>
                                <w:sz w:val="52"/>
                                <w:szCs w:val="52"/>
                              </w:rPr>
                            </w:pPr>
                            <w:r w:rsidRPr="00C51275">
                              <w:rPr>
                                <w:rFonts w:ascii="Trebuchet MS" w:hAnsi="Trebuchet MS"/>
                                <w:sz w:val="52"/>
                                <w:szCs w:val="52"/>
                              </w:rPr>
                              <w:t>11</w:t>
                            </w:r>
                            <w:r w:rsidRPr="00C51275">
                              <w:rPr>
                                <w:rFonts w:ascii="Trebuchet MS" w:hAnsi="Trebuchet MS"/>
                                <w:sz w:val="52"/>
                                <w:szCs w:val="52"/>
                                <w:vertAlign w:val="superscript"/>
                              </w:rPr>
                              <w:t>th</w:t>
                            </w:r>
                            <w:r w:rsidRPr="00C51275">
                              <w:rPr>
                                <w:rFonts w:ascii="Trebuchet MS" w:hAnsi="Trebuchet MS"/>
                                <w:sz w:val="52"/>
                                <w:szCs w:val="52"/>
                              </w:rPr>
                              <w:t xml:space="preserve"> International BMP </w:t>
                            </w:r>
                            <w:r w:rsidR="00893435">
                              <w:rPr>
                                <w:rFonts w:ascii="Trebuchet MS" w:hAnsi="Trebuchet MS"/>
                                <w:sz w:val="52"/>
                                <w:szCs w:val="52"/>
                              </w:rPr>
                              <w:t>Conference</w:t>
                            </w:r>
                          </w:p>
                          <w:p w14:paraId="26C2930D" w14:textId="77777777" w:rsidR="008023F6" w:rsidRPr="0015166D" w:rsidRDefault="008023F6" w:rsidP="00080C7B">
                            <w:pPr>
                              <w:pStyle w:val="Title"/>
                              <w:rPr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" o:spid="_x0000_s1030" type="#_x0000_t202" style="position:absolute;margin-left:67.5pt;margin-top:4in;width:481.2pt;height:45pt;z-index:2516930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" filled="f" stroked="f">
                <v:textbox inset=",,,0">
                  <w:txbxContent>
                    <w:p w14:paraId="1FA20C67" w14:textId="757AEA2E" w:rsidR="008023F6" w:rsidRPr="00C51275" w:rsidRDefault="008023F6" w:rsidP="005F72A0">
                      <w:pPr>
                        <w:pStyle w:val="Title"/>
                        <w:spacing w:line="240" w:lineRule="auto"/>
                        <w:rPr>
                          <w:rFonts w:ascii="Trebuchet MS" w:hAnsi="Trebuchet MS"/>
                          <w:sz w:val="52"/>
                          <w:szCs w:val="52"/>
                        </w:rPr>
                      </w:pPr>
                      <w:r w:rsidRPr="00C51275">
                        <w:rPr>
                          <w:rFonts w:ascii="Trebuchet MS" w:hAnsi="Trebuchet MS"/>
                          <w:sz w:val="52"/>
                          <w:szCs w:val="52"/>
                        </w:rPr>
                        <w:t>11</w:t>
                      </w:r>
                      <w:r w:rsidRPr="00C51275">
                        <w:rPr>
                          <w:rFonts w:ascii="Trebuchet MS" w:hAnsi="Trebuchet MS"/>
                          <w:sz w:val="52"/>
                          <w:szCs w:val="52"/>
                          <w:vertAlign w:val="superscript"/>
                        </w:rPr>
                        <w:t>th</w:t>
                      </w:r>
                      <w:r w:rsidRPr="00C51275">
                        <w:rPr>
                          <w:rFonts w:ascii="Trebuchet MS" w:hAnsi="Trebuchet MS"/>
                          <w:sz w:val="52"/>
                          <w:szCs w:val="52"/>
                        </w:rPr>
                        <w:t xml:space="preserve"> International BMP </w:t>
                      </w:r>
                      <w:r w:rsidR="00893435">
                        <w:rPr>
                          <w:rFonts w:ascii="Trebuchet MS" w:hAnsi="Trebuchet MS"/>
                          <w:sz w:val="52"/>
                          <w:szCs w:val="52"/>
                        </w:rPr>
                        <w:t>Conference</w:t>
                      </w:r>
                    </w:p>
                    <w:p w14:paraId="26C2930D" w14:textId="77777777" w:rsidR="008023F6" w:rsidRPr="0015166D" w:rsidRDefault="008023F6" w:rsidP="00080C7B">
                      <w:pPr>
                        <w:pStyle w:val="Title"/>
                        <w:rPr>
                          <w:sz w:val="40"/>
                          <w:szCs w:val="40"/>
                        </w:rPr>
                      </w:pP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02A676C2" wp14:editId="5342F9CE">
                <wp:simplePos x="0" y="0"/>
                <wp:positionH relativeFrom="page">
                  <wp:posOffset>866775</wp:posOffset>
                </wp:positionH>
                <wp:positionV relativeFrom="page">
                  <wp:posOffset>3657600</wp:posOffset>
                </wp:positionV>
                <wp:extent cx="6105525" cy="1606550"/>
                <wp:effectExtent l="0" t="0" r="9525" b="0"/>
                <wp:wrapThrough wrapText="bothSides">
                  <wp:wrapPolygon edited="0">
                    <wp:start x="0" y="0"/>
                    <wp:lineTo x="0" y="21258"/>
                    <wp:lineTo x="21566" y="21258"/>
                    <wp:lineTo x="21566" y="0"/>
                    <wp:lineTo x="0" y="0"/>
                  </wp:wrapPolygon>
                </wp:wrapThrough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05525" cy="1606550"/>
                        </a:xfrm>
                        <a:prstGeom prst="rect">
                          <a:avLst/>
                        </a:prstGeom>
                        <a:solidFill>
                          <a:srgbClr val="3F118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margin-left:68.25pt;margin-top:4in;width:480.75pt;height:126.5pt;z-index:2516910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" fillcolor="#3f118b" stroked="f" strokeweight="2pt">
                <w10:wrap type="through" anchorx="page" anchory="page"/>
              </v:rect>
            </w:pict>
          </mc:Fallback>
        </mc:AlternateContent>
      </w:r>
    </w:p>
    <w:p w14:paraId="583CCEBD" w14:textId="0DBF3BD5" w:rsidR="008023F6" w:rsidRPr="008023F6" w:rsidRDefault="008023F6" w:rsidP="008023F6"/>
    <w:p w14:paraId="765EF86A" w14:textId="6626B946" w:rsidR="008023F6" w:rsidRPr="008023F6" w:rsidRDefault="009D721B" w:rsidP="008023F6"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6F6CF8BA" wp14:editId="75AE2241">
                <wp:simplePos x="0" y="0"/>
                <wp:positionH relativeFrom="page">
                  <wp:posOffset>1146175</wp:posOffset>
                </wp:positionH>
                <wp:positionV relativeFrom="page">
                  <wp:posOffset>4000500</wp:posOffset>
                </wp:positionV>
                <wp:extent cx="5486400" cy="355600"/>
                <wp:effectExtent l="0" t="0" r="0" b="6350"/>
                <wp:wrapThrough wrapText="bothSides">
                  <wp:wrapPolygon edited="0">
                    <wp:start x="150" y="0"/>
                    <wp:lineTo x="150" y="20829"/>
                    <wp:lineTo x="21375" y="20829"/>
                    <wp:lineTo x="21375" y="0"/>
                    <wp:lineTo x="150" y="0"/>
                  </wp:wrapPolygon>
                </wp:wrapThrough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86400" cy="355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FAA26D3D-D897-4be2-8F04-BA451C77F1D7}">
                            <ma14:placeholderFlag xmlns:ma14="http://schemas.microsoft.com/office/mac/drawingml/2011/main"/>
                          </a:ex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5B0144D" w14:textId="494EFBF8" w:rsidR="008023F6" w:rsidRPr="00C51275" w:rsidRDefault="008023F6" w:rsidP="00B87BA3">
                            <w:pPr>
                              <w:pStyle w:val="Heading2"/>
                              <w:rPr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 w:rsidRPr="00C51275">
                              <w:rPr>
                                <w:color w:val="FFFFFF" w:themeColor="background1"/>
                                <w:sz w:val="40"/>
                                <w:szCs w:val="40"/>
                              </w:rPr>
                              <w:t xml:space="preserve">October 26 – 30, 2016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7" o:spid="_x0000_s1031" type="#_x0000_t202" style="position:absolute;margin-left:90.25pt;margin-top:315pt;width:6in;height:28pt;z-index:2516951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" filled="f" stroked="f">
                <v:textbox inset=",,,0">
                  <w:txbxContent>
                    <w:p w14:paraId="65B0144D" w14:textId="494EFBF8" w:rsidR="008023F6" w:rsidRPr="00C51275" w:rsidRDefault="008023F6" w:rsidP="00B87BA3">
                      <w:pPr>
                        <w:pStyle w:val="Heading2"/>
                        <w:rPr>
                          <w:color w:val="FFFFFF" w:themeColor="background1"/>
                          <w:sz w:val="40"/>
                          <w:szCs w:val="40"/>
                        </w:rPr>
                      </w:pPr>
                      <w:r w:rsidRPr="00C51275">
                        <w:rPr>
                          <w:color w:val="FFFFFF" w:themeColor="background1"/>
                          <w:sz w:val="40"/>
                          <w:szCs w:val="40"/>
                        </w:rPr>
                        <w:t xml:space="preserve">October 26 – 30, 2016 </w:t>
                      </w: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</w:p>
    <w:p w14:paraId="53930D05" w14:textId="20AB4946" w:rsidR="008023F6" w:rsidRPr="008023F6" w:rsidRDefault="008023F6" w:rsidP="008023F6"/>
    <w:p w14:paraId="59BA7C16" w14:textId="554B814F" w:rsidR="008023F6" w:rsidRPr="008023F6" w:rsidRDefault="009D721B" w:rsidP="008023F6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7FDE6E9B" wp14:editId="4CAC8453">
                <wp:simplePos x="0" y="0"/>
                <wp:positionH relativeFrom="page">
                  <wp:posOffset>1371600</wp:posOffset>
                </wp:positionH>
                <wp:positionV relativeFrom="page">
                  <wp:posOffset>4343400</wp:posOffset>
                </wp:positionV>
                <wp:extent cx="5029200" cy="342900"/>
                <wp:effectExtent l="0" t="0" r="0" b="0"/>
                <wp:wrapThrough wrapText="bothSides">
                  <wp:wrapPolygon edited="0">
                    <wp:start x="0" y="0"/>
                    <wp:lineTo x="0" y="20400"/>
                    <wp:lineTo x="21518" y="20400"/>
                    <wp:lineTo x="21518" y="0"/>
                    <wp:lineTo x="0" y="0"/>
                  </wp:wrapPolygon>
                </wp:wrapThrough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292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FAA26D3D-D897-4be2-8F04-BA451C77F1D7}">
                            <ma14:placeholderFlag xmlns:ma14="http://schemas.microsoft.com/office/mac/drawingml/2011/main"/>
                          </a:ex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63EAB65" w14:textId="77777777" w:rsidR="008023F6" w:rsidRPr="00C51275" w:rsidRDefault="008023F6" w:rsidP="00B87BA3">
                            <w:pPr>
                              <w:pStyle w:val="Heading1"/>
                              <w:spacing w:line="240" w:lineRule="auto"/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C51275"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>THE JOSEPH B. MARTIN CONFERENCE CENTER AT HARVARD MEDICAL SCHOO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0" o:spid="_x0000_s1032" type="#_x0000_t202" style="position:absolute;margin-left:108pt;margin-top:342pt;width:396pt;height:27pt;z-index:251697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" filled="f" stroked="f">
                <v:textbox inset="0,0,0,0">
                  <w:txbxContent>
                    <w:p w14:paraId="563EAB65" w14:textId="77777777" w:rsidR="008023F6" w:rsidRPr="00C51275" w:rsidRDefault="008023F6" w:rsidP="00B87BA3">
                      <w:pPr>
                        <w:pStyle w:val="Heading1"/>
                        <w:spacing w:line="240" w:lineRule="auto"/>
                        <w:rPr>
                          <w:color w:val="FFFFFF" w:themeColor="background1"/>
                          <w:sz w:val="20"/>
                          <w:szCs w:val="20"/>
                        </w:rPr>
                      </w:pPr>
                      <w:r w:rsidRPr="00C51275">
                        <w:rPr>
                          <w:color w:val="FFFFFF" w:themeColor="background1"/>
                          <w:sz w:val="20"/>
                          <w:szCs w:val="20"/>
                        </w:rPr>
                        <w:t>THE JOSEPH B. MARTIN CONFERENCE CENTER AT HARVARD MEDICAL SCHOOL</w:t>
                      </w: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</w:p>
    <w:p w14:paraId="7A152ED5" w14:textId="00B5B0C7" w:rsidR="008023F6" w:rsidRPr="008023F6" w:rsidRDefault="008023F6" w:rsidP="008023F6"/>
    <w:p w14:paraId="74B70541" w14:textId="1D200745" w:rsidR="008023F6" w:rsidRPr="008023F6" w:rsidRDefault="009D721B" w:rsidP="008023F6"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7845220B" wp14:editId="70C39937">
                <wp:simplePos x="0" y="0"/>
                <wp:positionH relativeFrom="page">
                  <wp:posOffset>1485900</wp:posOffset>
                </wp:positionH>
                <wp:positionV relativeFrom="page">
                  <wp:posOffset>4682490</wp:posOffset>
                </wp:positionV>
                <wp:extent cx="4800600" cy="444500"/>
                <wp:effectExtent l="0" t="0" r="0" b="12700"/>
                <wp:wrapThrough wrapText="bothSides">
                  <wp:wrapPolygon edited="0">
                    <wp:start x="171" y="0"/>
                    <wp:lineTo x="171" y="21291"/>
                    <wp:lineTo x="21343" y="21291"/>
                    <wp:lineTo x="21343" y="0"/>
                    <wp:lineTo x="171" y="0"/>
                  </wp:wrapPolygon>
                </wp:wrapThrough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00600" cy="444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FAA26D3D-D897-4be2-8F04-BA451C77F1D7}">
                            <ma14:placeholderFlag xmlns:ma14="http://schemas.microsoft.com/office/mac/drawingml/2011/main"/>
                          </a:ext>
                          <a:ext uri="{C572A759-6A51-4108-AA02-DFA0A04FC94B}">
                            <ma14:wrappingTextBoxFlag xmlns:ma14="http://schemas.microsoft.com/office/mac/drawingml/2011/main" val="1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B2D9B1B" w14:textId="77777777" w:rsidR="008023F6" w:rsidRPr="00C51275" w:rsidRDefault="008023F6" w:rsidP="00784A1F">
                            <w:pPr>
                              <w:pStyle w:val="BlockText"/>
                              <w:rPr>
                                <w:color w:val="FFFFFF" w:themeColor="background1"/>
                              </w:rPr>
                            </w:pPr>
                            <w:r w:rsidRPr="00C51275">
                              <w:rPr>
                                <w:color w:val="FFFFFF" w:themeColor="background1"/>
                              </w:rPr>
                              <w:t xml:space="preserve">Organizing Committee: Vicki Rosen, John Wozney, Kuber Sampath, </w:t>
                            </w:r>
                          </w:p>
                          <w:p w14:paraId="5EAC5F1A" w14:textId="5FA4359F" w:rsidR="008023F6" w:rsidRPr="00C51275" w:rsidRDefault="008023F6" w:rsidP="00784A1F">
                            <w:pPr>
                              <w:pStyle w:val="BlockText"/>
                              <w:rPr>
                                <w:color w:val="FFFFFF" w:themeColor="background1"/>
                              </w:rPr>
                            </w:pPr>
                            <w:r w:rsidRPr="00C51275">
                              <w:rPr>
                                <w:color w:val="FFFFFF" w:themeColor="background1"/>
                              </w:rPr>
                              <w:t>Kristi Wharton, Paul Yu, &amp; Herb L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8" o:spid="_x0000_s1033" type="#_x0000_t202" style="position:absolute;margin-left:117pt;margin-top:368.7pt;width:378pt;height:35pt;z-index:2516961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" mv:complextextbox="1" filled="f" stroked="f">
                <v:textbox inset=",,,0">
                  <w:txbxContent>
                    <w:p w14:paraId="3B2D9B1B" w14:textId="77777777" w:rsidR="008023F6" w:rsidRPr="00C51275" w:rsidRDefault="008023F6" w:rsidP="00784A1F">
                      <w:pPr>
                        <w:pStyle w:val="BlockText"/>
                        <w:rPr>
                          <w:color w:val="FFFFFF" w:themeColor="background1"/>
                        </w:rPr>
                      </w:pPr>
                      <w:r w:rsidRPr="00C51275">
                        <w:rPr>
                          <w:color w:val="FFFFFF" w:themeColor="background1"/>
                        </w:rPr>
                        <w:t xml:space="preserve">Organizing Committee: Vicki Rosen, John Wozney, Kuber Sampath, </w:t>
                      </w:r>
                    </w:p>
                    <w:p w14:paraId="5EAC5F1A" w14:textId="5FA4359F" w:rsidR="008023F6" w:rsidRPr="00C51275" w:rsidRDefault="008023F6" w:rsidP="00784A1F">
                      <w:pPr>
                        <w:pStyle w:val="BlockText"/>
                        <w:rPr>
                          <w:color w:val="FFFFFF" w:themeColor="background1"/>
                        </w:rPr>
                      </w:pPr>
                      <w:r w:rsidRPr="00C51275">
                        <w:rPr>
                          <w:color w:val="FFFFFF" w:themeColor="background1"/>
                        </w:rPr>
                        <w:t>Kristi Wharton, Paul Yu, &amp; Herb Lin</w:t>
                      </w: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</w:p>
    <w:p w14:paraId="500BD7A8" w14:textId="024145D1" w:rsidR="008023F6" w:rsidRPr="008023F6" w:rsidRDefault="008023F6" w:rsidP="008023F6"/>
    <w:p w14:paraId="1F1400BA" w14:textId="72891414" w:rsidR="008023F6" w:rsidRPr="008023F6" w:rsidRDefault="008023F6" w:rsidP="008023F6"/>
    <w:p w14:paraId="726AD599" w14:textId="62F44516" w:rsidR="008023F6" w:rsidRPr="008023F6" w:rsidRDefault="008023F6" w:rsidP="008023F6">
      <w:pPr>
        <w:tabs>
          <w:tab w:val="left" w:pos="1176"/>
        </w:tabs>
      </w:pPr>
    </w:p>
    <w:p w14:paraId="75AF1B7F" w14:textId="77777777" w:rsidR="008B65F1" w:rsidRDefault="008B65F1" w:rsidP="008023F6">
      <w:pPr>
        <w:rPr>
          <w:sz w:val="12"/>
          <w:szCs w:val="12"/>
          <w:u w:val="single"/>
        </w:rPr>
      </w:pPr>
    </w:p>
    <w:p w14:paraId="1AD9B7D6" w14:textId="71B99969" w:rsidR="009D721B" w:rsidRDefault="008023F6" w:rsidP="00A17300">
      <w:pPr>
        <w:rPr>
          <w:sz w:val="12"/>
          <w:szCs w:val="12"/>
        </w:rPr>
      </w:pPr>
      <w:r w:rsidRPr="008023F6">
        <w:rPr>
          <w:sz w:val="12"/>
          <w:szCs w:val="12"/>
          <w:u w:val="single"/>
        </w:rPr>
        <w:t>CONFIRMED SPEAKERS</w:t>
      </w:r>
      <w:r w:rsidRPr="008023F6">
        <w:rPr>
          <w:sz w:val="12"/>
          <w:szCs w:val="12"/>
        </w:rPr>
        <w:t>:</w:t>
      </w:r>
    </w:p>
    <w:p w14:paraId="0A393C96" w14:textId="77777777" w:rsidR="00A17300" w:rsidRDefault="00A17300" w:rsidP="00510B12">
      <w:pPr>
        <w:widowControl w:val="0"/>
        <w:spacing w:line="360" w:lineRule="auto"/>
        <w:rPr>
          <w:sz w:val="12"/>
          <w:szCs w:val="12"/>
        </w:rPr>
      </w:pPr>
    </w:p>
    <w:p w14:paraId="2ECA8465" w14:textId="77777777" w:rsidR="00A17300" w:rsidRPr="008023F6" w:rsidRDefault="00A17300" w:rsidP="00510B12">
      <w:pPr>
        <w:widowControl w:val="0"/>
        <w:spacing w:line="360" w:lineRule="auto"/>
        <w:rPr>
          <w:sz w:val="12"/>
          <w:szCs w:val="12"/>
        </w:rPr>
        <w:sectPr w:rsidR="00A17300" w:rsidRPr="008023F6" w:rsidSect="0065585D">
          <w:footerReference w:type="default" r:id="rId10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34635511" w14:textId="77777777" w:rsidR="008023F6" w:rsidRPr="009D721B" w:rsidRDefault="008023F6" w:rsidP="008023F6">
      <w:pPr>
        <w:spacing w:line="360" w:lineRule="auto"/>
        <w:rPr>
          <w:sz w:val="12"/>
          <w:szCs w:val="12"/>
        </w:rPr>
      </w:pPr>
      <w:proofErr w:type="spellStart"/>
      <w:r w:rsidRPr="009D721B">
        <w:rPr>
          <w:b/>
          <w:sz w:val="12"/>
          <w:szCs w:val="12"/>
        </w:rPr>
        <w:lastRenderedPageBreak/>
        <w:t>Arkhat</w:t>
      </w:r>
      <w:proofErr w:type="spellEnd"/>
      <w:r w:rsidRPr="009D721B">
        <w:rPr>
          <w:b/>
          <w:sz w:val="12"/>
          <w:szCs w:val="12"/>
        </w:rPr>
        <w:t xml:space="preserve"> </w:t>
      </w:r>
      <w:proofErr w:type="spellStart"/>
      <w:r w:rsidRPr="009D721B">
        <w:rPr>
          <w:b/>
          <w:sz w:val="12"/>
          <w:szCs w:val="12"/>
        </w:rPr>
        <w:t>Abzhanov</w:t>
      </w:r>
      <w:proofErr w:type="spellEnd"/>
      <w:r w:rsidRPr="009D721B">
        <w:rPr>
          <w:sz w:val="12"/>
          <w:szCs w:val="12"/>
        </w:rPr>
        <w:t>, Imperial College</w:t>
      </w:r>
    </w:p>
    <w:p w14:paraId="61C34F68" w14:textId="4F4E68E3" w:rsidR="008023F6" w:rsidRPr="009D721B" w:rsidRDefault="008023F6" w:rsidP="008023F6">
      <w:pPr>
        <w:spacing w:line="360" w:lineRule="auto"/>
        <w:rPr>
          <w:sz w:val="12"/>
          <w:szCs w:val="12"/>
        </w:rPr>
      </w:pPr>
      <w:r w:rsidRPr="009D721B">
        <w:rPr>
          <w:b/>
          <w:sz w:val="12"/>
          <w:szCs w:val="12"/>
        </w:rPr>
        <w:t>Ralf Adams</w:t>
      </w:r>
      <w:r w:rsidR="0012013E" w:rsidRPr="009D721B">
        <w:rPr>
          <w:sz w:val="12"/>
          <w:szCs w:val="12"/>
        </w:rPr>
        <w:t>, Max-Planck Institute</w:t>
      </w:r>
    </w:p>
    <w:p w14:paraId="1CCA27A5" w14:textId="77777777" w:rsidR="008023F6" w:rsidRPr="009D721B" w:rsidRDefault="008023F6" w:rsidP="008023F6">
      <w:pPr>
        <w:spacing w:line="360" w:lineRule="auto"/>
        <w:rPr>
          <w:sz w:val="12"/>
          <w:szCs w:val="12"/>
        </w:rPr>
      </w:pPr>
      <w:r w:rsidRPr="009D721B">
        <w:rPr>
          <w:b/>
          <w:sz w:val="12"/>
          <w:szCs w:val="12"/>
        </w:rPr>
        <w:t>Liliana Attisano</w:t>
      </w:r>
      <w:r w:rsidRPr="009D721B">
        <w:rPr>
          <w:sz w:val="12"/>
          <w:szCs w:val="12"/>
        </w:rPr>
        <w:t>, University of Toronto</w:t>
      </w:r>
    </w:p>
    <w:p w14:paraId="125F96C6" w14:textId="286E5E6F" w:rsidR="008023F6" w:rsidRPr="009D721B" w:rsidRDefault="00CA0A6A" w:rsidP="008023F6">
      <w:pPr>
        <w:spacing w:line="360" w:lineRule="auto"/>
        <w:rPr>
          <w:sz w:val="12"/>
          <w:szCs w:val="12"/>
        </w:rPr>
      </w:pPr>
      <w:r w:rsidRPr="009D721B">
        <w:rPr>
          <w:b/>
          <w:sz w:val="12"/>
          <w:szCs w:val="12"/>
        </w:rPr>
        <w:t>Jodie Ba</w:t>
      </w:r>
      <w:r w:rsidR="008023F6" w:rsidRPr="009D721B">
        <w:rPr>
          <w:b/>
          <w:sz w:val="12"/>
          <w:szCs w:val="12"/>
        </w:rPr>
        <w:t>bitt</w:t>
      </w:r>
      <w:r w:rsidR="008023F6" w:rsidRPr="009D721B">
        <w:rPr>
          <w:sz w:val="12"/>
          <w:szCs w:val="12"/>
        </w:rPr>
        <w:t>, MGH</w:t>
      </w:r>
    </w:p>
    <w:p w14:paraId="7827D563" w14:textId="192EA300" w:rsidR="008023F6" w:rsidRPr="009D721B" w:rsidRDefault="008023F6" w:rsidP="008023F6">
      <w:pPr>
        <w:spacing w:line="360" w:lineRule="auto"/>
        <w:rPr>
          <w:sz w:val="12"/>
          <w:szCs w:val="12"/>
        </w:rPr>
      </w:pPr>
      <w:r w:rsidRPr="009D721B">
        <w:rPr>
          <w:b/>
          <w:sz w:val="12"/>
          <w:szCs w:val="12"/>
        </w:rPr>
        <w:t>Amitabha Bandyopadhyay</w:t>
      </w:r>
      <w:r w:rsidR="0012013E" w:rsidRPr="009D721B">
        <w:rPr>
          <w:sz w:val="12"/>
          <w:szCs w:val="12"/>
        </w:rPr>
        <w:t>, Indian Institute of Tech</w:t>
      </w:r>
    </w:p>
    <w:p w14:paraId="2B321E4B" w14:textId="66773B27" w:rsidR="008023F6" w:rsidRPr="009D721B" w:rsidRDefault="008023F6" w:rsidP="008023F6">
      <w:pPr>
        <w:spacing w:line="360" w:lineRule="auto"/>
        <w:rPr>
          <w:sz w:val="12"/>
          <w:szCs w:val="12"/>
        </w:rPr>
      </w:pPr>
      <w:r w:rsidRPr="009D721B">
        <w:rPr>
          <w:b/>
          <w:sz w:val="12"/>
          <w:szCs w:val="12"/>
        </w:rPr>
        <w:t>David Breault</w:t>
      </w:r>
      <w:r w:rsidR="00444551" w:rsidRPr="009D721B">
        <w:rPr>
          <w:sz w:val="12"/>
          <w:szCs w:val="12"/>
        </w:rPr>
        <w:t>, Harvard Stem Cell Institute</w:t>
      </w:r>
    </w:p>
    <w:p w14:paraId="3CC0E94E" w14:textId="77777777" w:rsidR="008023F6" w:rsidRPr="009D721B" w:rsidRDefault="008023F6" w:rsidP="008023F6">
      <w:pPr>
        <w:spacing w:line="360" w:lineRule="auto"/>
        <w:rPr>
          <w:sz w:val="12"/>
          <w:szCs w:val="12"/>
        </w:rPr>
      </w:pPr>
      <w:r w:rsidRPr="009D721B">
        <w:rPr>
          <w:b/>
          <w:sz w:val="12"/>
          <w:szCs w:val="12"/>
        </w:rPr>
        <w:t>Heather Broihier</w:t>
      </w:r>
      <w:r w:rsidRPr="009D721B">
        <w:rPr>
          <w:sz w:val="12"/>
          <w:szCs w:val="12"/>
        </w:rPr>
        <w:t>, Case Western Reserve University</w:t>
      </w:r>
    </w:p>
    <w:p w14:paraId="4FC328CE" w14:textId="23950428" w:rsidR="008023F6" w:rsidRPr="009D721B" w:rsidRDefault="00CA0A6A" w:rsidP="008023F6">
      <w:pPr>
        <w:spacing w:line="360" w:lineRule="auto"/>
        <w:rPr>
          <w:sz w:val="12"/>
          <w:szCs w:val="12"/>
        </w:rPr>
      </w:pPr>
      <w:r w:rsidRPr="009D721B">
        <w:rPr>
          <w:b/>
          <w:sz w:val="12"/>
          <w:szCs w:val="12"/>
        </w:rPr>
        <w:t>Ka</w:t>
      </w:r>
      <w:r w:rsidR="008023F6" w:rsidRPr="009D721B">
        <w:rPr>
          <w:b/>
          <w:sz w:val="12"/>
          <w:szCs w:val="12"/>
        </w:rPr>
        <w:t>tja Bruckner</w:t>
      </w:r>
      <w:r w:rsidR="008023F6" w:rsidRPr="009D721B">
        <w:rPr>
          <w:sz w:val="12"/>
          <w:szCs w:val="12"/>
        </w:rPr>
        <w:t>, UCSF</w:t>
      </w:r>
    </w:p>
    <w:p w14:paraId="0D014E04" w14:textId="77777777" w:rsidR="008023F6" w:rsidRPr="009D721B" w:rsidRDefault="008023F6" w:rsidP="008023F6">
      <w:pPr>
        <w:spacing w:line="360" w:lineRule="auto"/>
        <w:rPr>
          <w:sz w:val="12"/>
          <w:szCs w:val="12"/>
        </w:rPr>
      </w:pPr>
      <w:r w:rsidRPr="009D721B">
        <w:rPr>
          <w:b/>
          <w:sz w:val="12"/>
          <w:szCs w:val="12"/>
        </w:rPr>
        <w:t>Alex Bullock</w:t>
      </w:r>
      <w:r w:rsidRPr="009D721B">
        <w:rPr>
          <w:sz w:val="12"/>
          <w:szCs w:val="12"/>
        </w:rPr>
        <w:t>, University of Oxford</w:t>
      </w:r>
    </w:p>
    <w:p w14:paraId="061AA781" w14:textId="77777777" w:rsidR="008023F6" w:rsidRPr="009D721B" w:rsidRDefault="008023F6" w:rsidP="008023F6">
      <w:pPr>
        <w:spacing w:line="360" w:lineRule="auto"/>
        <w:rPr>
          <w:sz w:val="12"/>
          <w:szCs w:val="12"/>
        </w:rPr>
      </w:pPr>
      <w:r w:rsidRPr="009D721B">
        <w:rPr>
          <w:b/>
          <w:sz w:val="12"/>
          <w:szCs w:val="12"/>
        </w:rPr>
        <w:t>Xu Cao</w:t>
      </w:r>
      <w:r w:rsidRPr="009D721B">
        <w:rPr>
          <w:sz w:val="12"/>
          <w:szCs w:val="12"/>
        </w:rPr>
        <w:t>, Johns Hopkins Medicine</w:t>
      </w:r>
    </w:p>
    <w:p w14:paraId="4798AE3E" w14:textId="77777777" w:rsidR="008023F6" w:rsidRPr="009D721B" w:rsidRDefault="008023F6" w:rsidP="008023F6">
      <w:pPr>
        <w:spacing w:line="360" w:lineRule="auto"/>
        <w:rPr>
          <w:sz w:val="12"/>
          <w:szCs w:val="12"/>
        </w:rPr>
      </w:pPr>
      <w:r w:rsidRPr="009D721B">
        <w:rPr>
          <w:b/>
          <w:sz w:val="12"/>
          <w:szCs w:val="12"/>
        </w:rPr>
        <w:t>Yang Chai</w:t>
      </w:r>
      <w:r w:rsidRPr="009D721B">
        <w:rPr>
          <w:sz w:val="12"/>
          <w:szCs w:val="12"/>
        </w:rPr>
        <w:t>, USC</w:t>
      </w:r>
    </w:p>
    <w:p w14:paraId="47616B12" w14:textId="77777777" w:rsidR="008023F6" w:rsidRPr="009D721B" w:rsidRDefault="008023F6" w:rsidP="008023F6">
      <w:pPr>
        <w:spacing w:line="360" w:lineRule="auto"/>
        <w:rPr>
          <w:sz w:val="12"/>
          <w:szCs w:val="12"/>
        </w:rPr>
      </w:pPr>
      <w:r w:rsidRPr="009D721B">
        <w:rPr>
          <w:b/>
          <w:sz w:val="12"/>
          <w:szCs w:val="12"/>
        </w:rPr>
        <w:t>Di Chen</w:t>
      </w:r>
      <w:r w:rsidRPr="009D721B">
        <w:rPr>
          <w:sz w:val="12"/>
          <w:szCs w:val="12"/>
        </w:rPr>
        <w:t>, Rush University</w:t>
      </w:r>
    </w:p>
    <w:p w14:paraId="7F55769D" w14:textId="29D29789" w:rsidR="008023F6" w:rsidRPr="009D721B" w:rsidRDefault="008023F6" w:rsidP="008023F6">
      <w:pPr>
        <w:spacing w:line="360" w:lineRule="auto"/>
        <w:rPr>
          <w:sz w:val="12"/>
          <w:szCs w:val="12"/>
        </w:rPr>
      </w:pPr>
      <w:r w:rsidRPr="009D721B">
        <w:rPr>
          <w:b/>
          <w:sz w:val="12"/>
          <w:szCs w:val="12"/>
        </w:rPr>
        <w:t>Senyon Choe</w:t>
      </w:r>
      <w:r w:rsidR="0012013E" w:rsidRPr="009D721B">
        <w:rPr>
          <w:sz w:val="12"/>
          <w:szCs w:val="12"/>
        </w:rPr>
        <w:t>, Salk Institute</w:t>
      </w:r>
    </w:p>
    <w:p w14:paraId="0CB46684" w14:textId="77777777" w:rsidR="008023F6" w:rsidRPr="009D721B" w:rsidRDefault="008023F6" w:rsidP="008023F6">
      <w:pPr>
        <w:spacing w:line="360" w:lineRule="auto"/>
        <w:rPr>
          <w:sz w:val="12"/>
          <w:szCs w:val="12"/>
        </w:rPr>
      </w:pPr>
      <w:r w:rsidRPr="009D721B">
        <w:rPr>
          <w:b/>
          <w:sz w:val="12"/>
          <w:szCs w:val="12"/>
        </w:rPr>
        <w:t>Rik Dernyck</w:t>
      </w:r>
      <w:r w:rsidRPr="009D721B">
        <w:rPr>
          <w:sz w:val="12"/>
          <w:szCs w:val="12"/>
        </w:rPr>
        <w:t>, UCSF</w:t>
      </w:r>
    </w:p>
    <w:p w14:paraId="7FCD84A1" w14:textId="77777777" w:rsidR="008023F6" w:rsidRPr="009D721B" w:rsidRDefault="008023F6" w:rsidP="008023F6">
      <w:pPr>
        <w:spacing w:line="360" w:lineRule="auto"/>
        <w:rPr>
          <w:sz w:val="12"/>
          <w:szCs w:val="12"/>
        </w:rPr>
      </w:pPr>
      <w:r w:rsidRPr="009D721B">
        <w:rPr>
          <w:b/>
          <w:sz w:val="12"/>
          <w:szCs w:val="12"/>
        </w:rPr>
        <w:t>David Dietz</w:t>
      </w:r>
      <w:r w:rsidRPr="009D721B">
        <w:rPr>
          <w:sz w:val="12"/>
          <w:szCs w:val="12"/>
        </w:rPr>
        <w:t>, University of Buffalo</w:t>
      </w:r>
    </w:p>
    <w:p w14:paraId="0A661AEA" w14:textId="77777777" w:rsidR="008023F6" w:rsidRPr="009D721B" w:rsidRDefault="008023F6" w:rsidP="008023F6">
      <w:pPr>
        <w:spacing w:line="360" w:lineRule="auto"/>
        <w:rPr>
          <w:sz w:val="12"/>
          <w:szCs w:val="12"/>
        </w:rPr>
      </w:pPr>
      <w:r w:rsidRPr="009D721B">
        <w:rPr>
          <w:b/>
          <w:sz w:val="12"/>
          <w:szCs w:val="12"/>
        </w:rPr>
        <w:t>Aris Economides</w:t>
      </w:r>
      <w:r w:rsidRPr="009D721B">
        <w:rPr>
          <w:sz w:val="12"/>
          <w:szCs w:val="12"/>
        </w:rPr>
        <w:t xml:space="preserve">, Regeneron </w:t>
      </w:r>
    </w:p>
    <w:p w14:paraId="0A23313E" w14:textId="77777777" w:rsidR="008023F6" w:rsidRDefault="008023F6" w:rsidP="008023F6">
      <w:pPr>
        <w:spacing w:line="360" w:lineRule="auto"/>
        <w:rPr>
          <w:sz w:val="12"/>
          <w:szCs w:val="12"/>
        </w:rPr>
      </w:pPr>
      <w:r w:rsidRPr="009D721B">
        <w:rPr>
          <w:b/>
          <w:sz w:val="12"/>
          <w:szCs w:val="12"/>
        </w:rPr>
        <w:t>Jonathan Epstein</w:t>
      </w:r>
      <w:r w:rsidRPr="009D721B">
        <w:rPr>
          <w:sz w:val="12"/>
          <w:szCs w:val="12"/>
        </w:rPr>
        <w:t>, UPENN</w:t>
      </w:r>
    </w:p>
    <w:p w14:paraId="2D925F51" w14:textId="635F6FDB" w:rsidR="007E6481" w:rsidRPr="009D721B" w:rsidRDefault="007E6481" w:rsidP="008023F6">
      <w:pPr>
        <w:spacing w:line="360" w:lineRule="auto"/>
        <w:rPr>
          <w:sz w:val="12"/>
          <w:szCs w:val="12"/>
        </w:rPr>
      </w:pPr>
      <w:r w:rsidRPr="007E6481">
        <w:rPr>
          <w:b/>
          <w:sz w:val="12"/>
          <w:szCs w:val="12"/>
        </w:rPr>
        <w:t>Elaine Fuchs</w:t>
      </w:r>
      <w:r>
        <w:rPr>
          <w:sz w:val="12"/>
          <w:szCs w:val="12"/>
        </w:rPr>
        <w:t xml:space="preserve">, The </w:t>
      </w:r>
      <w:proofErr w:type="spellStart"/>
      <w:r>
        <w:rPr>
          <w:sz w:val="12"/>
          <w:szCs w:val="12"/>
        </w:rPr>
        <w:t>Rockerfeller</w:t>
      </w:r>
      <w:proofErr w:type="spellEnd"/>
      <w:r>
        <w:rPr>
          <w:sz w:val="12"/>
          <w:szCs w:val="12"/>
        </w:rPr>
        <w:t xml:space="preserve"> University</w:t>
      </w:r>
    </w:p>
    <w:p w14:paraId="0324CDC7" w14:textId="77777777" w:rsidR="008023F6" w:rsidRPr="009D721B" w:rsidRDefault="008023F6" w:rsidP="008023F6">
      <w:pPr>
        <w:spacing w:line="360" w:lineRule="auto"/>
        <w:rPr>
          <w:sz w:val="12"/>
          <w:szCs w:val="12"/>
        </w:rPr>
      </w:pPr>
      <w:r w:rsidRPr="009D721B">
        <w:rPr>
          <w:b/>
          <w:sz w:val="12"/>
          <w:szCs w:val="12"/>
        </w:rPr>
        <w:t>David Glass</w:t>
      </w:r>
      <w:r w:rsidRPr="009D721B">
        <w:rPr>
          <w:sz w:val="12"/>
          <w:szCs w:val="12"/>
        </w:rPr>
        <w:t>, Novartis</w:t>
      </w:r>
    </w:p>
    <w:p w14:paraId="35F6EBE3" w14:textId="0A9BC3DB" w:rsidR="008023F6" w:rsidRPr="009D721B" w:rsidRDefault="008023F6" w:rsidP="008023F6">
      <w:pPr>
        <w:spacing w:line="360" w:lineRule="auto"/>
        <w:rPr>
          <w:sz w:val="12"/>
          <w:szCs w:val="12"/>
        </w:rPr>
      </w:pPr>
      <w:r w:rsidRPr="009D721B">
        <w:rPr>
          <w:b/>
          <w:sz w:val="12"/>
          <w:szCs w:val="12"/>
        </w:rPr>
        <w:lastRenderedPageBreak/>
        <w:t xml:space="preserve">Paul </w:t>
      </w:r>
      <w:proofErr w:type="spellStart"/>
      <w:r w:rsidRPr="009D721B">
        <w:rPr>
          <w:b/>
          <w:sz w:val="12"/>
          <w:szCs w:val="12"/>
        </w:rPr>
        <w:t>Gregorovic</w:t>
      </w:r>
      <w:proofErr w:type="spellEnd"/>
      <w:r w:rsidR="0012013E" w:rsidRPr="009D721B">
        <w:rPr>
          <w:sz w:val="12"/>
          <w:szCs w:val="12"/>
        </w:rPr>
        <w:t>, Baker IDI Heart &amp; Diabetes Institute</w:t>
      </w:r>
    </w:p>
    <w:p w14:paraId="5CC43DD4" w14:textId="77777777" w:rsidR="008023F6" w:rsidRPr="009D721B" w:rsidRDefault="008023F6" w:rsidP="008023F6">
      <w:pPr>
        <w:spacing w:line="360" w:lineRule="auto"/>
        <w:rPr>
          <w:sz w:val="12"/>
          <w:szCs w:val="12"/>
        </w:rPr>
      </w:pPr>
      <w:r w:rsidRPr="009D721B">
        <w:rPr>
          <w:b/>
          <w:sz w:val="12"/>
          <w:szCs w:val="12"/>
        </w:rPr>
        <w:t>Jay Groppe</w:t>
      </w:r>
      <w:r w:rsidRPr="009D721B">
        <w:rPr>
          <w:sz w:val="12"/>
          <w:szCs w:val="12"/>
        </w:rPr>
        <w:t>, Texas A&amp;M- Baylor College of Dentistry</w:t>
      </w:r>
    </w:p>
    <w:p w14:paraId="6F84E11A" w14:textId="77777777" w:rsidR="008023F6" w:rsidRPr="009D721B" w:rsidRDefault="008023F6" w:rsidP="008023F6">
      <w:pPr>
        <w:spacing w:line="360" w:lineRule="auto"/>
        <w:rPr>
          <w:sz w:val="12"/>
          <w:szCs w:val="12"/>
        </w:rPr>
      </w:pPr>
      <w:r w:rsidRPr="009D721B">
        <w:rPr>
          <w:b/>
          <w:sz w:val="12"/>
          <w:szCs w:val="12"/>
        </w:rPr>
        <w:t>Teresa Guise</w:t>
      </w:r>
      <w:r w:rsidRPr="009D721B">
        <w:rPr>
          <w:sz w:val="12"/>
          <w:szCs w:val="12"/>
        </w:rPr>
        <w:t>, Indiana University</w:t>
      </w:r>
    </w:p>
    <w:p w14:paraId="57BCA2A6" w14:textId="77777777" w:rsidR="008023F6" w:rsidRPr="009D721B" w:rsidRDefault="008023F6" w:rsidP="008023F6">
      <w:pPr>
        <w:spacing w:line="360" w:lineRule="auto"/>
        <w:rPr>
          <w:sz w:val="12"/>
          <w:szCs w:val="12"/>
        </w:rPr>
      </w:pPr>
      <w:r w:rsidRPr="009D721B">
        <w:rPr>
          <w:b/>
          <w:sz w:val="12"/>
          <w:szCs w:val="12"/>
        </w:rPr>
        <w:t>Craig Harrison</w:t>
      </w:r>
      <w:r w:rsidRPr="009D721B">
        <w:rPr>
          <w:sz w:val="12"/>
          <w:szCs w:val="12"/>
        </w:rPr>
        <w:t>, Prince Henry's Institute</w:t>
      </w:r>
    </w:p>
    <w:p w14:paraId="7AB88C0C" w14:textId="77777777" w:rsidR="008023F6" w:rsidRPr="009D721B" w:rsidRDefault="008023F6" w:rsidP="008023F6">
      <w:pPr>
        <w:spacing w:line="360" w:lineRule="auto"/>
        <w:rPr>
          <w:sz w:val="12"/>
          <w:szCs w:val="12"/>
        </w:rPr>
      </w:pPr>
      <w:r w:rsidRPr="009D721B">
        <w:rPr>
          <w:b/>
          <w:sz w:val="12"/>
          <w:szCs w:val="12"/>
        </w:rPr>
        <w:t>Akiko Hata</w:t>
      </w:r>
      <w:r w:rsidRPr="009D721B">
        <w:rPr>
          <w:sz w:val="12"/>
          <w:szCs w:val="12"/>
        </w:rPr>
        <w:t>, UCSF</w:t>
      </w:r>
    </w:p>
    <w:p w14:paraId="14E1AF15" w14:textId="77777777" w:rsidR="008023F6" w:rsidRPr="009D721B" w:rsidRDefault="008023F6" w:rsidP="008023F6">
      <w:pPr>
        <w:spacing w:line="360" w:lineRule="auto"/>
        <w:rPr>
          <w:sz w:val="12"/>
          <w:szCs w:val="12"/>
        </w:rPr>
      </w:pPr>
      <w:r w:rsidRPr="009D721B">
        <w:rPr>
          <w:b/>
          <w:sz w:val="12"/>
          <w:szCs w:val="12"/>
        </w:rPr>
        <w:t>Caroline Hill</w:t>
      </w:r>
      <w:r w:rsidRPr="009D721B">
        <w:rPr>
          <w:sz w:val="12"/>
          <w:szCs w:val="12"/>
        </w:rPr>
        <w:t>, London Research Institute</w:t>
      </w:r>
    </w:p>
    <w:p w14:paraId="310682BC" w14:textId="2C877E42" w:rsidR="008023F6" w:rsidRPr="009D721B" w:rsidRDefault="008023F6" w:rsidP="008023F6">
      <w:pPr>
        <w:spacing w:line="360" w:lineRule="auto"/>
        <w:rPr>
          <w:sz w:val="12"/>
          <w:szCs w:val="12"/>
        </w:rPr>
      </w:pPr>
      <w:r w:rsidRPr="009D721B">
        <w:rPr>
          <w:b/>
          <w:sz w:val="12"/>
          <w:szCs w:val="12"/>
        </w:rPr>
        <w:t>Andrew Hinck</w:t>
      </w:r>
      <w:r w:rsidRPr="009D721B">
        <w:rPr>
          <w:sz w:val="12"/>
          <w:szCs w:val="12"/>
        </w:rPr>
        <w:t>, U</w:t>
      </w:r>
      <w:r w:rsidR="00091A4E" w:rsidRPr="009D721B">
        <w:rPr>
          <w:sz w:val="12"/>
          <w:szCs w:val="12"/>
        </w:rPr>
        <w:t>Pitt</w:t>
      </w:r>
    </w:p>
    <w:p w14:paraId="61D2326C" w14:textId="77777777" w:rsidR="008023F6" w:rsidRPr="009D721B" w:rsidRDefault="008023F6" w:rsidP="008023F6">
      <w:pPr>
        <w:spacing w:line="360" w:lineRule="auto"/>
        <w:rPr>
          <w:sz w:val="12"/>
          <w:szCs w:val="12"/>
        </w:rPr>
      </w:pPr>
      <w:r w:rsidRPr="009D721B">
        <w:rPr>
          <w:b/>
          <w:sz w:val="12"/>
          <w:szCs w:val="12"/>
        </w:rPr>
        <w:t>Juan Hurle</w:t>
      </w:r>
      <w:r w:rsidRPr="009D721B">
        <w:rPr>
          <w:sz w:val="12"/>
          <w:szCs w:val="12"/>
        </w:rPr>
        <w:t>, University of Cantabria</w:t>
      </w:r>
    </w:p>
    <w:p w14:paraId="57E5480D" w14:textId="77777777" w:rsidR="008023F6" w:rsidRPr="009D721B" w:rsidRDefault="008023F6" w:rsidP="008023F6">
      <w:pPr>
        <w:spacing w:line="360" w:lineRule="auto"/>
        <w:rPr>
          <w:sz w:val="12"/>
          <w:szCs w:val="12"/>
        </w:rPr>
      </w:pPr>
      <w:r w:rsidRPr="009D721B">
        <w:rPr>
          <w:b/>
          <w:sz w:val="12"/>
          <w:szCs w:val="12"/>
        </w:rPr>
        <w:t>Takenobu Katagiri</w:t>
      </w:r>
      <w:r w:rsidRPr="009D721B">
        <w:rPr>
          <w:sz w:val="12"/>
          <w:szCs w:val="12"/>
        </w:rPr>
        <w:t xml:space="preserve">, Saitama Medical University                 </w:t>
      </w:r>
    </w:p>
    <w:p w14:paraId="120A0D5E" w14:textId="77777777" w:rsidR="008023F6" w:rsidRPr="009D721B" w:rsidRDefault="008023F6" w:rsidP="008023F6">
      <w:pPr>
        <w:spacing w:line="360" w:lineRule="auto"/>
        <w:rPr>
          <w:sz w:val="12"/>
          <w:szCs w:val="12"/>
        </w:rPr>
      </w:pPr>
      <w:r w:rsidRPr="009D721B">
        <w:rPr>
          <w:b/>
          <w:sz w:val="12"/>
          <w:szCs w:val="12"/>
        </w:rPr>
        <w:t>Petra Knaus</w:t>
      </w:r>
      <w:r w:rsidRPr="009D721B">
        <w:rPr>
          <w:sz w:val="12"/>
          <w:szCs w:val="12"/>
        </w:rPr>
        <w:t>, Freie Universitat Berlin</w:t>
      </w:r>
    </w:p>
    <w:p w14:paraId="26AF7F2E" w14:textId="77777777" w:rsidR="008023F6" w:rsidRPr="009D721B" w:rsidRDefault="008023F6" w:rsidP="008023F6">
      <w:pPr>
        <w:spacing w:line="360" w:lineRule="auto"/>
        <w:rPr>
          <w:sz w:val="12"/>
          <w:szCs w:val="12"/>
        </w:rPr>
      </w:pPr>
      <w:r w:rsidRPr="009D721B">
        <w:rPr>
          <w:b/>
          <w:sz w:val="12"/>
          <w:szCs w:val="12"/>
        </w:rPr>
        <w:t>Laurent Kodajabachian</w:t>
      </w:r>
      <w:r w:rsidRPr="009D721B">
        <w:rPr>
          <w:sz w:val="12"/>
          <w:szCs w:val="12"/>
        </w:rPr>
        <w:t>, Aix-Marseille Universite</w:t>
      </w:r>
    </w:p>
    <w:p w14:paraId="35AECBBF" w14:textId="77777777" w:rsidR="008023F6" w:rsidRPr="009D721B" w:rsidRDefault="008023F6" w:rsidP="008023F6">
      <w:pPr>
        <w:spacing w:line="360" w:lineRule="auto"/>
        <w:rPr>
          <w:sz w:val="12"/>
          <w:szCs w:val="12"/>
        </w:rPr>
      </w:pPr>
      <w:r w:rsidRPr="009D721B">
        <w:rPr>
          <w:b/>
          <w:sz w:val="12"/>
          <w:szCs w:val="12"/>
        </w:rPr>
        <w:t>Se-Jin Lee</w:t>
      </w:r>
      <w:r w:rsidRPr="009D721B">
        <w:rPr>
          <w:sz w:val="12"/>
          <w:szCs w:val="12"/>
        </w:rPr>
        <w:t>, John Hopkins University</w:t>
      </w:r>
    </w:p>
    <w:p w14:paraId="0DCB3588" w14:textId="77777777" w:rsidR="008023F6" w:rsidRPr="009D721B" w:rsidRDefault="008023F6" w:rsidP="008023F6">
      <w:pPr>
        <w:spacing w:line="360" w:lineRule="auto"/>
        <w:rPr>
          <w:sz w:val="12"/>
          <w:szCs w:val="12"/>
        </w:rPr>
      </w:pPr>
      <w:r w:rsidRPr="009D721B">
        <w:rPr>
          <w:b/>
          <w:sz w:val="12"/>
          <w:szCs w:val="12"/>
        </w:rPr>
        <w:t>Brendan Lee</w:t>
      </w:r>
      <w:r w:rsidRPr="009D721B">
        <w:rPr>
          <w:sz w:val="12"/>
          <w:szCs w:val="12"/>
        </w:rPr>
        <w:t>, Baylor College of Medicine</w:t>
      </w:r>
    </w:p>
    <w:p w14:paraId="47D15F66" w14:textId="77777777" w:rsidR="008023F6" w:rsidRPr="009D721B" w:rsidRDefault="008023F6" w:rsidP="008023F6">
      <w:pPr>
        <w:spacing w:line="360" w:lineRule="auto"/>
        <w:rPr>
          <w:sz w:val="12"/>
          <w:szCs w:val="12"/>
        </w:rPr>
      </w:pPr>
      <w:r w:rsidRPr="009D721B">
        <w:rPr>
          <w:b/>
          <w:sz w:val="12"/>
          <w:szCs w:val="12"/>
        </w:rPr>
        <w:t>Herb Lin</w:t>
      </w:r>
      <w:r w:rsidRPr="009D721B">
        <w:rPr>
          <w:sz w:val="12"/>
          <w:szCs w:val="12"/>
        </w:rPr>
        <w:t>, MGH</w:t>
      </w:r>
    </w:p>
    <w:p w14:paraId="4645A059" w14:textId="77777777" w:rsidR="008023F6" w:rsidRPr="009D721B" w:rsidRDefault="008023F6" w:rsidP="008023F6">
      <w:pPr>
        <w:spacing w:line="360" w:lineRule="auto"/>
        <w:rPr>
          <w:sz w:val="12"/>
          <w:szCs w:val="12"/>
        </w:rPr>
      </w:pPr>
      <w:r w:rsidRPr="009D721B">
        <w:rPr>
          <w:b/>
          <w:sz w:val="12"/>
          <w:szCs w:val="12"/>
        </w:rPr>
        <w:t>Fanxin Long</w:t>
      </w:r>
      <w:r w:rsidRPr="009D721B">
        <w:rPr>
          <w:sz w:val="12"/>
          <w:szCs w:val="12"/>
        </w:rPr>
        <w:t>, Washington University</w:t>
      </w:r>
    </w:p>
    <w:p w14:paraId="14B563FB" w14:textId="7E0B4D59" w:rsidR="0012013E" w:rsidRPr="009D721B" w:rsidRDefault="0012013E" w:rsidP="008023F6">
      <w:pPr>
        <w:spacing w:line="360" w:lineRule="auto"/>
        <w:rPr>
          <w:sz w:val="12"/>
          <w:szCs w:val="12"/>
        </w:rPr>
      </w:pPr>
      <w:r w:rsidRPr="009D721B">
        <w:rPr>
          <w:b/>
          <w:sz w:val="12"/>
          <w:szCs w:val="12"/>
        </w:rPr>
        <w:t>Michael Longaker</w:t>
      </w:r>
      <w:r w:rsidRPr="009D721B">
        <w:rPr>
          <w:sz w:val="12"/>
          <w:szCs w:val="12"/>
        </w:rPr>
        <w:t>, Stanford</w:t>
      </w:r>
    </w:p>
    <w:p w14:paraId="78255D6E" w14:textId="77777777" w:rsidR="008023F6" w:rsidRPr="009D721B" w:rsidRDefault="008023F6" w:rsidP="008023F6">
      <w:pPr>
        <w:spacing w:line="360" w:lineRule="auto"/>
        <w:rPr>
          <w:sz w:val="12"/>
          <w:szCs w:val="12"/>
        </w:rPr>
      </w:pPr>
      <w:r w:rsidRPr="009D721B">
        <w:rPr>
          <w:b/>
          <w:sz w:val="12"/>
          <w:szCs w:val="12"/>
        </w:rPr>
        <w:t>Gabriella Loots</w:t>
      </w:r>
      <w:r w:rsidRPr="009D721B">
        <w:rPr>
          <w:sz w:val="12"/>
          <w:szCs w:val="12"/>
        </w:rPr>
        <w:t>, UCMERCED</w:t>
      </w:r>
    </w:p>
    <w:p w14:paraId="4C7E42C4" w14:textId="77777777" w:rsidR="008023F6" w:rsidRPr="009D721B" w:rsidRDefault="008023F6" w:rsidP="008023F6">
      <w:pPr>
        <w:spacing w:line="360" w:lineRule="auto"/>
        <w:rPr>
          <w:sz w:val="12"/>
          <w:szCs w:val="12"/>
        </w:rPr>
      </w:pPr>
      <w:r w:rsidRPr="009D721B">
        <w:rPr>
          <w:b/>
          <w:sz w:val="12"/>
          <w:szCs w:val="12"/>
        </w:rPr>
        <w:t>Karen Lyons</w:t>
      </w:r>
      <w:r w:rsidRPr="009D721B">
        <w:rPr>
          <w:sz w:val="12"/>
          <w:szCs w:val="12"/>
        </w:rPr>
        <w:t>, UCLA</w:t>
      </w:r>
    </w:p>
    <w:p w14:paraId="22D43225" w14:textId="77777777" w:rsidR="008023F6" w:rsidRPr="009D721B" w:rsidRDefault="008023F6" w:rsidP="008023F6">
      <w:pPr>
        <w:spacing w:line="360" w:lineRule="auto"/>
        <w:rPr>
          <w:sz w:val="12"/>
          <w:szCs w:val="12"/>
        </w:rPr>
      </w:pPr>
      <w:r w:rsidRPr="009D721B">
        <w:rPr>
          <w:b/>
          <w:sz w:val="12"/>
          <w:szCs w:val="12"/>
        </w:rPr>
        <w:t>Yuji Mishina</w:t>
      </w:r>
      <w:r w:rsidRPr="009D721B">
        <w:rPr>
          <w:sz w:val="12"/>
          <w:szCs w:val="12"/>
        </w:rPr>
        <w:t xml:space="preserve">, University of Michigan </w:t>
      </w:r>
    </w:p>
    <w:p w14:paraId="41948038" w14:textId="77777777" w:rsidR="008023F6" w:rsidRPr="009D721B" w:rsidRDefault="008023F6" w:rsidP="008023F6">
      <w:pPr>
        <w:spacing w:line="360" w:lineRule="auto"/>
        <w:rPr>
          <w:sz w:val="12"/>
          <w:szCs w:val="12"/>
        </w:rPr>
      </w:pPr>
      <w:r w:rsidRPr="009D721B">
        <w:rPr>
          <w:b/>
          <w:sz w:val="12"/>
          <w:szCs w:val="12"/>
        </w:rPr>
        <w:lastRenderedPageBreak/>
        <w:t>Nick Morrell</w:t>
      </w:r>
      <w:r w:rsidRPr="009D721B">
        <w:rPr>
          <w:sz w:val="12"/>
          <w:szCs w:val="12"/>
        </w:rPr>
        <w:t>, University of Cambridge</w:t>
      </w:r>
    </w:p>
    <w:p w14:paraId="7907C8D2" w14:textId="77777777" w:rsidR="008023F6" w:rsidRPr="009D721B" w:rsidRDefault="008023F6" w:rsidP="008023F6">
      <w:pPr>
        <w:spacing w:line="360" w:lineRule="auto"/>
        <w:rPr>
          <w:sz w:val="12"/>
          <w:szCs w:val="12"/>
        </w:rPr>
      </w:pPr>
      <w:r w:rsidRPr="009D721B">
        <w:rPr>
          <w:b/>
          <w:sz w:val="12"/>
          <w:szCs w:val="12"/>
        </w:rPr>
        <w:t>Thomas Mueller</w:t>
      </w:r>
      <w:r w:rsidRPr="009D721B">
        <w:rPr>
          <w:sz w:val="12"/>
          <w:szCs w:val="12"/>
        </w:rPr>
        <w:t>, University of Wuerzburg</w:t>
      </w:r>
    </w:p>
    <w:p w14:paraId="3AB01062" w14:textId="77777777" w:rsidR="008023F6" w:rsidRPr="009D721B" w:rsidRDefault="008023F6" w:rsidP="008023F6">
      <w:pPr>
        <w:spacing w:line="360" w:lineRule="auto"/>
        <w:rPr>
          <w:sz w:val="12"/>
          <w:szCs w:val="12"/>
        </w:rPr>
      </w:pPr>
      <w:r w:rsidRPr="009D721B">
        <w:rPr>
          <w:b/>
          <w:sz w:val="12"/>
          <w:szCs w:val="12"/>
        </w:rPr>
        <w:t>Mary Mullins</w:t>
      </w:r>
      <w:r w:rsidRPr="009D721B">
        <w:rPr>
          <w:sz w:val="12"/>
          <w:szCs w:val="12"/>
        </w:rPr>
        <w:t>, UPENN</w:t>
      </w:r>
    </w:p>
    <w:p w14:paraId="0F714F41" w14:textId="77777777" w:rsidR="008023F6" w:rsidRPr="009D721B" w:rsidRDefault="008023F6" w:rsidP="008023F6">
      <w:pPr>
        <w:spacing w:line="360" w:lineRule="auto"/>
        <w:rPr>
          <w:sz w:val="12"/>
          <w:szCs w:val="12"/>
        </w:rPr>
      </w:pPr>
      <w:r w:rsidRPr="009D721B">
        <w:rPr>
          <w:b/>
          <w:sz w:val="12"/>
          <w:szCs w:val="12"/>
        </w:rPr>
        <w:t>Mike O'Connor</w:t>
      </w:r>
      <w:r w:rsidRPr="009D721B">
        <w:rPr>
          <w:sz w:val="12"/>
          <w:szCs w:val="12"/>
        </w:rPr>
        <w:t>, University of Minnesota</w:t>
      </w:r>
    </w:p>
    <w:p w14:paraId="08FA2751" w14:textId="2AEC2274" w:rsidR="008023F6" w:rsidRPr="009D721B" w:rsidRDefault="008023F6" w:rsidP="008023F6">
      <w:pPr>
        <w:spacing w:line="360" w:lineRule="auto"/>
        <w:rPr>
          <w:sz w:val="12"/>
          <w:szCs w:val="12"/>
        </w:rPr>
      </w:pPr>
      <w:r w:rsidRPr="009D721B">
        <w:rPr>
          <w:b/>
          <w:sz w:val="12"/>
          <w:szCs w:val="12"/>
        </w:rPr>
        <w:t>Bjorn Olsen</w:t>
      </w:r>
      <w:r w:rsidR="00444551" w:rsidRPr="009D721B">
        <w:rPr>
          <w:sz w:val="12"/>
          <w:szCs w:val="12"/>
        </w:rPr>
        <w:t>, Harvard School of Dental Medicine</w:t>
      </w:r>
    </w:p>
    <w:p w14:paraId="7FC2F276" w14:textId="77777777" w:rsidR="008023F6" w:rsidRPr="009D721B" w:rsidRDefault="008023F6" w:rsidP="008023F6">
      <w:pPr>
        <w:spacing w:line="360" w:lineRule="auto"/>
        <w:rPr>
          <w:sz w:val="12"/>
          <w:szCs w:val="12"/>
        </w:rPr>
      </w:pPr>
      <w:r w:rsidRPr="009D721B">
        <w:rPr>
          <w:b/>
          <w:sz w:val="12"/>
          <w:szCs w:val="12"/>
        </w:rPr>
        <w:t>Maurizio Pacifici</w:t>
      </w:r>
      <w:r w:rsidRPr="009D721B">
        <w:rPr>
          <w:sz w:val="12"/>
          <w:szCs w:val="12"/>
        </w:rPr>
        <w:t>, Children's Hospital of Philadelphia</w:t>
      </w:r>
    </w:p>
    <w:p w14:paraId="74DCA73A" w14:textId="77777777" w:rsidR="008023F6" w:rsidRPr="009D721B" w:rsidRDefault="008023F6" w:rsidP="008023F6">
      <w:pPr>
        <w:spacing w:line="360" w:lineRule="auto"/>
        <w:rPr>
          <w:sz w:val="12"/>
          <w:szCs w:val="12"/>
        </w:rPr>
      </w:pPr>
      <w:r w:rsidRPr="009D721B">
        <w:rPr>
          <w:b/>
          <w:sz w:val="12"/>
          <w:szCs w:val="12"/>
        </w:rPr>
        <w:t>Thomas Pap</w:t>
      </w:r>
      <w:r w:rsidRPr="009D721B">
        <w:rPr>
          <w:sz w:val="12"/>
          <w:szCs w:val="12"/>
        </w:rPr>
        <w:t>, Universitatsklinikum Munster</w:t>
      </w:r>
    </w:p>
    <w:p w14:paraId="500860C5" w14:textId="77777777" w:rsidR="008023F6" w:rsidRPr="009D721B" w:rsidRDefault="008023F6" w:rsidP="008023F6">
      <w:pPr>
        <w:spacing w:line="360" w:lineRule="auto"/>
        <w:rPr>
          <w:sz w:val="12"/>
          <w:szCs w:val="12"/>
        </w:rPr>
      </w:pPr>
      <w:r w:rsidRPr="009D721B">
        <w:rPr>
          <w:b/>
          <w:sz w:val="12"/>
          <w:szCs w:val="12"/>
        </w:rPr>
        <w:t>Francesco Ramirez</w:t>
      </w:r>
      <w:r w:rsidRPr="009D721B">
        <w:rPr>
          <w:sz w:val="12"/>
          <w:szCs w:val="12"/>
        </w:rPr>
        <w:t>, Mount Sinai Hospital</w:t>
      </w:r>
    </w:p>
    <w:p w14:paraId="6C75336A" w14:textId="77777777" w:rsidR="008023F6" w:rsidRPr="009D721B" w:rsidRDefault="008023F6" w:rsidP="008023F6">
      <w:pPr>
        <w:spacing w:line="360" w:lineRule="auto"/>
        <w:rPr>
          <w:sz w:val="12"/>
          <w:szCs w:val="12"/>
        </w:rPr>
      </w:pPr>
      <w:r w:rsidRPr="009D721B">
        <w:rPr>
          <w:b/>
          <w:sz w:val="12"/>
          <w:szCs w:val="12"/>
        </w:rPr>
        <w:t>Joy Richman</w:t>
      </w:r>
      <w:r w:rsidRPr="009D721B">
        <w:rPr>
          <w:sz w:val="12"/>
          <w:szCs w:val="12"/>
        </w:rPr>
        <w:t>, University of British Columbia</w:t>
      </w:r>
    </w:p>
    <w:p w14:paraId="67425F25" w14:textId="77777777" w:rsidR="008023F6" w:rsidRPr="009D721B" w:rsidRDefault="008023F6" w:rsidP="008023F6">
      <w:pPr>
        <w:spacing w:line="360" w:lineRule="auto"/>
        <w:rPr>
          <w:sz w:val="12"/>
          <w:szCs w:val="12"/>
        </w:rPr>
      </w:pPr>
      <w:r w:rsidRPr="009D721B">
        <w:rPr>
          <w:b/>
          <w:sz w:val="12"/>
          <w:szCs w:val="12"/>
        </w:rPr>
        <w:t>Gopal Sapkota</w:t>
      </w:r>
      <w:r w:rsidRPr="009D721B">
        <w:rPr>
          <w:sz w:val="12"/>
          <w:szCs w:val="12"/>
        </w:rPr>
        <w:t>, University of Dundee</w:t>
      </w:r>
    </w:p>
    <w:p w14:paraId="7848EF05" w14:textId="77777777" w:rsidR="008023F6" w:rsidRPr="009D721B" w:rsidRDefault="008023F6" w:rsidP="008023F6">
      <w:pPr>
        <w:spacing w:line="360" w:lineRule="auto"/>
        <w:rPr>
          <w:sz w:val="12"/>
          <w:szCs w:val="12"/>
        </w:rPr>
      </w:pPr>
      <w:r w:rsidRPr="009D721B">
        <w:rPr>
          <w:b/>
          <w:sz w:val="12"/>
          <w:szCs w:val="12"/>
        </w:rPr>
        <w:t>Eileen Shore</w:t>
      </w:r>
      <w:r w:rsidRPr="009D721B">
        <w:rPr>
          <w:sz w:val="12"/>
          <w:szCs w:val="12"/>
        </w:rPr>
        <w:t>, UPENN</w:t>
      </w:r>
    </w:p>
    <w:p w14:paraId="21069831" w14:textId="77777777" w:rsidR="008023F6" w:rsidRPr="009D721B" w:rsidRDefault="008023F6" w:rsidP="008023F6">
      <w:pPr>
        <w:spacing w:line="360" w:lineRule="auto"/>
        <w:rPr>
          <w:sz w:val="12"/>
          <w:szCs w:val="12"/>
        </w:rPr>
      </w:pPr>
      <w:r w:rsidRPr="009D721B">
        <w:rPr>
          <w:b/>
          <w:sz w:val="12"/>
          <w:szCs w:val="12"/>
        </w:rPr>
        <w:t>Anna Spagnoli</w:t>
      </w:r>
      <w:r w:rsidRPr="009D721B">
        <w:rPr>
          <w:sz w:val="12"/>
          <w:szCs w:val="12"/>
        </w:rPr>
        <w:t>, Rush Medical</w:t>
      </w:r>
    </w:p>
    <w:p w14:paraId="15094F91" w14:textId="77777777" w:rsidR="008023F6" w:rsidRPr="009D721B" w:rsidRDefault="008023F6" w:rsidP="008023F6">
      <w:pPr>
        <w:spacing w:line="360" w:lineRule="auto"/>
        <w:rPr>
          <w:sz w:val="12"/>
          <w:szCs w:val="12"/>
        </w:rPr>
      </w:pPr>
      <w:r w:rsidRPr="009D721B">
        <w:rPr>
          <w:b/>
          <w:sz w:val="12"/>
          <w:szCs w:val="12"/>
        </w:rPr>
        <w:t>Peter ten Dijke</w:t>
      </w:r>
      <w:r w:rsidRPr="009D721B">
        <w:rPr>
          <w:sz w:val="12"/>
          <w:szCs w:val="12"/>
        </w:rPr>
        <w:t xml:space="preserve">, Leiden University </w:t>
      </w:r>
    </w:p>
    <w:p w14:paraId="213E3742" w14:textId="77777777" w:rsidR="008023F6" w:rsidRPr="009D721B" w:rsidRDefault="008023F6" w:rsidP="008023F6">
      <w:pPr>
        <w:spacing w:line="360" w:lineRule="auto"/>
        <w:rPr>
          <w:sz w:val="12"/>
          <w:szCs w:val="12"/>
        </w:rPr>
      </w:pPr>
      <w:r w:rsidRPr="009D721B">
        <w:rPr>
          <w:b/>
          <w:sz w:val="12"/>
          <w:szCs w:val="12"/>
        </w:rPr>
        <w:t>Tom Thompson</w:t>
      </w:r>
      <w:r w:rsidRPr="009D721B">
        <w:rPr>
          <w:sz w:val="12"/>
          <w:szCs w:val="12"/>
        </w:rPr>
        <w:t>, University of Cincinnati</w:t>
      </w:r>
    </w:p>
    <w:p w14:paraId="6053653D" w14:textId="77777777" w:rsidR="008023F6" w:rsidRPr="009D721B" w:rsidRDefault="008023F6" w:rsidP="008023F6">
      <w:pPr>
        <w:spacing w:line="360" w:lineRule="auto"/>
        <w:rPr>
          <w:sz w:val="12"/>
          <w:szCs w:val="12"/>
        </w:rPr>
      </w:pPr>
      <w:r w:rsidRPr="009D721B">
        <w:rPr>
          <w:b/>
          <w:sz w:val="12"/>
          <w:szCs w:val="12"/>
        </w:rPr>
        <w:t>Amy Wagers</w:t>
      </w:r>
      <w:r w:rsidRPr="009D721B">
        <w:rPr>
          <w:sz w:val="12"/>
          <w:szCs w:val="12"/>
        </w:rPr>
        <w:t>, HSCI</w:t>
      </w:r>
    </w:p>
    <w:p w14:paraId="7A5FC52D" w14:textId="77777777" w:rsidR="008023F6" w:rsidRPr="009D721B" w:rsidRDefault="008023F6" w:rsidP="008023F6">
      <w:pPr>
        <w:spacing w:line="360" w:lineRule="auto"/>
        <w:rPr>
          <w:sz w:val="12"/>
          <w:szCs w:val="12"/>
        </w:rPr>
      </w:pPr>
      <w:r w:rsidRPr="009D721B">
        <w:rPr>
          <w:b/>
          <w:sz w:val="12"/>
          <w:szCs w:val="12"/>
        </w:rPr>
        <w:t>Ashley Webb</w:t>
      </w:r>
      <w:r w:rsidRPr="009D721B">
        <w:rPr>
          <w:sz w:val="12"/>
          <w:szCs w:val="12"/>
        </w:rPr>
        <w:t>, Brown University</w:t>
      </w:r>
    </w:p>
    <w:p w14:paraId="471C3E64" w14:textId="77777777" w:rsidR="008023F6" w:rsidRPr="009D721B" w:rsidRDefault="008023F6" w:rsidP="008023F6">
      <w:pPr>
        <w:spacing w:line="360" w:lineRule="auto"/>
        <w:rPr>
          <w:sz w:val="12"/>
          <w:szCs w:val="12"/>
        </w:rPr>
      </w:pPr>
      <w:r w:rsidRPr="009D721B">
        <w:rPr>
          <w:b/>
          <w:sz w:val="12"/>
          <w:szCs w:val="12"/>
        </w:rPr>
        <w:t>Daniel Worthley</w:t>
      </w:r>
      <w:r w:rsidRPr="009D721B">
        <w:rPr>
          <w:sz w:val="12"/>
          <w:szCs w:val="12"/>
        </w:rPr>
        <w:t>, UniversityofAdelaide</w:t>
      </w:r>
    </w:p>
    <w:p w14:paraId="21926383" w14:textId="77777777" w:rsidR="008023F6" w:rsidRPr="009D721B" w:rsidRDefault="008023F6" w:rsidP="008023F6">
      <w:pPr>
        <w:spacing w:line="360" w:lineRule="auto"/>
        <w:rPr>
          <w:sz w:val="12"/>
          <w:szCs w:val="12"/>
        </w:rPr>
      </w:pPr>
      <w:r w:rsidRPr="009D721B">
        <w:rPr>
          <w:b/>
          <w:sz w:val="12"/>
          <w:szCs w:val="12"/>
        </w:rPr>
        <w:t>Paul Yu</w:t>
      </w:r>
      <w:r w:rsidRPr="009D721B">
        <w:rPr>
          <w:sz w:val="12"/>
          <w:szCs w:val="12"/>
        </w:rPr>
        <w:t>, Brigham and Women's Hospital</w:t>
      </w:r>
    </w:p>
    <w:p w14:paraId="0800629F" w14:textId="7824A01D" w:rsidR="008023F6" w:rsidRPr="009D721B" w:rsidRDefault="00F73749" w:rsidP="008023F6">
      <w:pPr>
        <w:spacing w:line="360" w:lineRule="auto"/>
        <w:rPr>
          <w:sz w:val="12"/>
          <w:szCs w:val="12"/>
        </w:rPr>
        <w:sectPr w:rsidR="008023F6" w:rsidRPr="009D721B" w:rsidSect="008023F6">
          <w:type w:val="continuous"/>
          <w:pgSz w:w="12240" w:h="15840"/>
          <w:pgMar w:top="720" w:right="720" w:bottom="720" w:left="720" w:header="720" w:footer="720" w:gutter="0"/>
          <w:cols w:num="3" w:space="720"/>
          <w:docGrid w:linePitch="360"/>
        </w:sectPr>
      </w:pPr>
      <w:proofErr w:type="gramStart"/>
      <w:r w:rsidRPr="009D721B">
        <w:rPr>
          <w:b/>
          <w:sz w:val="12"/>
          <w:szCs w:val="12"/>
        </w:rPr>
        <w:t>An</w:t>
      </w:r>
      <w:proofErr w:type="gramEnd"/>
      <w:r w:rsidRPr="009D721B">
        <w:rPr>
          <w:b/>
          <w:sz w:val="12"/>
          <w:szCs w:val="12"/>
        </w:rPr>
        <w:t xml:space="preserve"> ZWIJSEN</w:t>
      </w:r>
      <w:r w:rsidR="008023F6" w:rsidRPr="009D721B">
        <w:rPr>
          <w:sz w:val="12"/>
          <w:szCs w:val="12"/>
        </w:rPr>
        <w:t>,</w:t>
      </w:r>
      <w:r w:rsidRPr="009D721B">
        <w:rPr>
          <w:sz w:val="12"/>
          <w:szCs w:val="12"/>
        </w:rPr>
        <w:t xml:space="preserve"> VIB – KU Leuven</w:t>
      </w:r>
    </w:p>
    <w:p w14:paraId="3E44D559" w14:textId="783F486D" w:rsidR="00A17300" w:rsidRPr="00162B20" w:rsidRDefault="008023F6" w:rsidP="00510B12">
      <w:pPr>
        <w:rPr>
          <w:sz w:val="12"/>
          <w:szCs w:val="12"/>
        </w:rPr>
      </w:pPr>
      <w:r w:rsidRPr="0012013E">
        <w:rPr>
          <w:sz w:val="12"/>
          <w:szCs w:val="12"/>
          <w:u w:val="single"/>
        </w:rPr>
        <w:lastRenderedPageBreak/>
        <w:t>CONFIRMED SPONSORS</w:t>
      </w:r>
      <w:r w:rsidRPr="0012013E">
        <w:rPr>
          <w:sz w:val="12"/>
          <w:szCs w:val="12"/>
        </w:rPr>
        <w:t>:</w:t>
      </w:r>
    </w:p>
    <w:p w14:paraId="0B0B1547" w14:textId="77777777" w:rsidR="00A17300" w:rsidRPr="00A17300" w:rsidRDefault="00A17300" w:rsidP="008023F6">
      <w:pPr>
        <w:rPr>
          <w:b/>
          <w:sz w:val="10"/>
          <w:szCs w:val="10"/>
        </w:rPr>
      </w:pPr>
    </w:p>
    <w:p w14:paraId="5E5655A6" w14:textId="5509EFD7" w:rsidR="008023F6" w:rsidRPr="00A17300" w:rsidRDefault="00444551" w:rsidP="008023F6">
      <w:pPr>
        <w:rPr>
          <w:b/>
          <w:sz w:val="10"/>
          <w:szCs w:val="10"/>
        </w:rPr>
      </w:pPr>
      <w:proofErr w:type="spellStart"/>
      <w:r w:rsidRPr="00A17300">
        <w:rPr>
          <w:b/>
          <w:sz w:val="10"/>
          <w:szCs w:val="10"/>
        </w:rPr>
        <w:t>Acceleron</w:t>
      </w:r>
      <w:proofErr w:type="spellEnd"/>
    </w:p>
    <w:p w14:paraId="69881FB5" w14:textId="77777777" w:rsidR="0012013E" w:rsidRPr="00A17300" w:rsidRDefault="0012013E" w:rsidP="0012013E">
      <w:pPr>
        <w:rPr>
          <w:b/>
          <w:sz w:val="10"/>
          <w:szCs w:val="10"/>
        </w:rPr>
      </w:pPr>
      <w:r w:rsidRPr="00A17300">
        <w:rPr>
          <w:b/>
          <w:sz w:val="10"/>
          <w:szCs w:val="10"/>
        </w:rPr>
        <w:t>ASBMR</w:t>
      </w:r>
    </w:p>
    <w:p w14:paraId="26354536" w14:textId="77777777" w:rsidR="0012013E" w:rsidRPr="00A17300" w:rsidRDefault="0012013E" w:rsidP="0012013E">
      <w:pPr>
        <w:rPr>
          <w:b/>
          <w:sz w:val="10"/>
          <w:szCs w:val="10"/>
        </w:rPr>
      </w:pPr>
      <w:proofErr w:type="spellStart"/>
      <w:r w:rsidRPr="00A17300">
        <w:rPr>
          <w:b/>
          <w:sz w:val="10"/>
          <w:szCs w:val="10"/>
        </w:rPr>
        <w:t>Collplant</w:t>
      </w:r>
      <w:proofErr w:type="spellEnd"/>
    </w:p>
    <w:p w14:paraId="56C46E6E" w14:textId="08E0AA15" w:rsidR="00034C59" w:rsidRPr="00A17300" w:rsidRDefault="00034C59" w:rsidP="0012013E">
      <w:pPr>
        <w:rPr>
          <w:b/>
          <w:sz w:val="10"/>
          <w:szCs w:val="10"/>
        </w:rPr>
      </w:pPr>
      <w:proofErr w:type="spellStart"/>
      <w:r w:rsidRPr="00A17300">
        <w:rPr>
          <w:b/>
          <w:sz w:val="10"/>
          <w:szCs w:val="10"/>
        </w:rPr>
        <w:t>Ferrumax</w:t>
      </w:r>
      <w:proofErr w:type="spellEnd"/>
      <w:r w:rsidRPr="00A17300">
        <w:rPr>
          <w:b/>
          <w:sz w:val="10"/>
          <w:szCs w:val="10"/>
        </w:rPr>
        <w:t xml:space="preserve"> Pharmaceuticals, Inc.</w:t>
      </w:r>
    </w:p>
    <w:p w14:paraId="64ACF604" w14:textId="77777777" w:rsidR="0012013E" w:rsidRPr="00A17300" w:rsidRDefault="0012013E" w:rsidP="0012013E">
      <w:pPr>
        <w:rPr>
          <w:b/>
          <w:sz w:val="10"/>
          <w:szCs w:val="10"/>
        </w:rPr>
      </w:pPr>
      <w:r w:rsidRPr="00A17300">
        <w:rPr>
          <w:b/>
          <w:sz w:val="10"/>
          <w:szCs w:val="10"/>
        </w:rPr>
        <w:t>Harvard School of Dental Medicine</w:t>
      </w:r>
    </w:p>
    <w:p w14:paraId="2DE99DBB" w14:textId="4B9A5239" w:rsidR="00034C59" w:rsidRPr="00A17300" w:rsidRDefault="00034C59" w:rsidP="0012013E">
      <w:pPr>
        <w:rPr>
          <w:b/>
          <w:sz w:val="10"/>
          <w:szCs w:val="10"/>
        </w:rPr>
      </w:pPr>
      <w:r w:rsidRPr="00A17300">
        <w:rPr>
          <w:b/>
          <w:sz w:val="10"/>
          <w:szCs w:val="10"/>
        </w:rPr>
        <w:t>Merrimack Pharmaceuticals</w:t>
      </w:r>
    </w:p>
    <w:p w14:paraId="2D87BE3F" w14:textId="7A513EA7" w:rsidR="00034C59" w:rsidRPr="00A17300" w:rsidRDefault="00034C59" w:rsidP="0012013E">
      <w:pPr>
        <w:rPr>
          <w:b/>
          <w:sz w:val="10"/>
          <w:szCs w:val="10"/>
        </w:rPr>
      </w:pPr>
      <w:r w:rsidRPr="00A17300">
        <w:rPr>
          <w:b/>
          <w:sz w:val="10"/>
          <w:szCs w:val="10"/>
        </w:rPr>
        <w:t>NOVARTIS</w:t>
      </w:r>
    </w:p>
    <w:p w14:paraId="5A66E9A4" w14:textId="63DE4C5E" w:rsidR="0012013E" w:rsidRPr="00A17300" w:rsidRDefault="0012013E" w:rsidP="0012013E">
      <w:pPr>
        <w:rPr>
          <w:b/>
          <w:sz w:val="10"/>
          <w:szCs w:val="10"/>
        </w:rPr>
      </w:pPr>
      <w:r w:rsidRPr="00A17300">
        <w:rPr>
          <w:b/>
          <w:sz w:val="10"/>
          <w:szCs w:val="10"/>
        </w:rPr>
        <w:t>Regeneron</w:t>
      </w:r>
    </w:p>
    <w:p w14:paraId="609E3F28" w14:textId="2D6E52F4" w:rsidR="00162B20" w:rsidRDefault="00034C59" w:rsidP="009D721B">
      <w:pPr>
        <w:tabs>
          <w:tab w:val="left" w:pos="7515"/>
        </w:tabs>
        <w:rPr>
          <w:b/>
          <w:sz w:val="12"/>
          <w:szCs w:val="12"/>
        </w:rPr>
      </w:pPr>
      <w:r w:rsidRPr="00A17300">
        <w:rPr>
          <w:b/>
          <w:sz w:val="10"/>
          <w:szCs w:val="10"/>
        </w:rPr>
        <w:t>Scholar Rock</w:t>
      </w:r>
      <w:r w:rsidR="009D721B">
        <w:rPr>
          <w:b/>
          <w:sz w:val="12"/>
          <w:szCs w:val="12"/>
        </w:rPr>
        <w:tab/>
      </w:r>
    </w:p>
    <w:sectPr w:rsidR="00162B20" w:rsidSect="00034C59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A2BE234" w14:textId="77777777" w:rsidR="000023F4" w:rsidRDefault="000023F4">
      <w:r>
        <w:separator/>
      </w:r>
    </w:p>
  </w:endnote>
  <w:endnote w:type="continuationSeparator" w:id="0">
    <w:p w14:paraId="31888688" w14:textId="77777777" w:rsidR="000023F4" w:rsidRDefault="000023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auto"/>
    <w:pitch w:val="variable"/>
    <w:sig w:usb0="00000003" w:usb1="00000000" w:usb2="00000000" w:usb3="00000000" w:csb0="00000001" w:csb1="00000000"/>
  </w:font>
  <w:font w:name="ヒラギノ丸ゴ Pro W4">
    <w:charset w:val="4E"/>
    <w:family w:val="auto"/>
    <w:pitch w:val="variable"/>
    <w:sig w:usb0="E00002FF" w:usb1="7AC7FFFF" w:usb2="00000012" w:usb3="00000000" w:csb0="0002000D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Trebuchet MS">
    <w:panose1 w:val="020B0603020202020204"/>
    <w:charset w:val="00"/>
    <w:family w:val="auto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80EE648" w14:textId="77777777" w:rsidR="009D721B" w:rsidRDefault="009D721B">
    <w:pPr>
      <w:pStyle w:val="Footer"/>
    </w:pPr>
    <w:r w:rsidRPr="009D721B">
      <w:tab/>
    </w:r>
    <w:r w:rsidRPr="009D721B">
      <w:tab/>
      <w:t xml:space="preserve"> </w:t>
    </w:r>
  </w:p>
  <w:p w14:paraId="136EAC9E" w14:textId="3405A398" w:rsidR="009D721B" w:rsidRDefault="009D721B" w:rsidP="009D721B">
    <w:pPr>
      <w:pStyle w:val="Footer"/>
      <w:jc w:val="right"/>
    </w:pPr>
    <w:r w:rsidRPr="009D721B">
      <w:t>bmpboston2016@gmail.com or (617) 432-4281</w:t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DACCD17" w14:textId="77777777" w:rsidR="000023F4" w:rsidRDefault="000023F4">
      <w:r>
        <w:separator/>
      </w:r>
    </w:p>
  </w:footnote>
  <w:footnote w:type="continuationSeparator" w:id="0">
    <w:p w14:paraId="17EA4A6D" w14:textId="77777777" w:rsidR="000023F4" w:rsidRDefault="000023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4BA14C6"/>
    <w:multiLevelType w:val="hybridMultilevel"/>
    <w:tmpl w:val="5BC05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9F16D3B"/>
    <w:multiLevelType w:val="hybridMultilevel"/>
    <w:tmpl w:val="80D04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revisionView w:markup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doNotAutofitConstrainedTables/>
    <w:splitPgBreakAndParaMark/>
    <w:doNotVertAlignCellWithSp/>
    <w:doNotBreakConstrainedForcedTable/>
    <w:useAnsiKerningPairs/>
    <w:cachedColBalan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MbSwsDQzN7YwNDRU0lEKTi0uzszPAykwtKgFAJimoi8tAAAA"/>
    <w:docVar w:name="OpenInPublishingView" w:val="0"/>
  </w:docVars>
  <w:rsids>
    <w:rsidRoot w:val="0015166D"/>
    <w:rsid w:val="000023F4"/>
    <w:rsid w:val="0000282B"/>
    <w:rsid w:val="0002615A"/>
    <w:rsid w:val="00031F09"/>
    <w:rsid w:val="000320C5"/>
    <w:rsid w:val="00034C59"/>
    <w:rsid w:val="00053E6F"/>
    <w:rsid w:val="00080C7B"/>
    <w:rsid w:val="00091A4E"/>
    <w:rsid w:val="000B1B23"/>
    <w:rsid w:val="000F07F8"/>
    <w:rsid w:val="0012013E"/>
    <w:rsid w:val="0015166D"/>
    <w:rsid w:val="00162B20"/>
    <w:rsid w:val="001760B0"/>
    <w:rsid w:val="00176B56"/>
    <w:rsid w:val="001A215F"/>
    <w:rsid w:val="002112FF"/>
    <w:rsid w:val="002A7F2E"/>
    <w:rsid w:val="002B0B9F"/>
    <w:rsid w:val="002F6ED3"/>
    <w:rsid w:val="0037571D"/>
    <w:rsid w:val="0038421C"/>
    <w:rsid w:val="003B3441"/>
    <w:rsid w:val="00444551"/>
    <w:rsid w:val="00462AAC"/>
    <w:rsid w:val="004669F8"/>
    <w:rsid w:val="004D7FB5"/>
    <w:rsid w:val="0050362A"/>
    <w:rsid w:val="00503AFF"/>
    <w:rsid w:val="00510B12"/>
    <w:rsid w:val="00542FAF"/>
    <w:rsid w:val="005B72CF"/>
    <w:rsid w:val="005D0282"/>
    <w:rsid w:val="005D6457"/>
    <w:rsid w:val="005F536A"/>
    <w:rsid w:val="005F72A0"/>
    <w:rsid w:val="00611843"/>
    <w:rsid w:val="0065585D"/>
    <w:rsid w:val="006761E8"/>
    <w:rsid w:val="0069119B"/>
    <w:rsid w:val="006A111E"/>
    <w:rsid w:val="00704EDC"/>
    <w:rsid w:val="00717C6F"/>
    <w:rsid w:val="00772344"/>
    <w:rsid w:val="00784A1F"/>
    <w:rsid w:val="007E6481"/>
    <w:rsid w:val="007F25C3"/>
    <w:rsid w:val="008023F6"/>
    <w:rsid w:val="0080702A"/>
    <w:rsid w:val="00816385"/>
    <w:rsid w:val="00856108"/>
    <w:rsid w:val="00871285"/>
    <w:rsid w:val="00872042"/>
    <w:rsid w:val="0087551B"/>
    <w:rsid w:val="00893435"/>
    <w:rsid w:val="008B54D0"/>
    <w:rsid w:val="008B65F1"/>
    <w:rsid w:val="009222DF"/>
    <w:rsid w:val="0095134F"/>
    <w:rsid w:val="009570B6"/>
    <w:rsid w:val="00983FF6"/>
    <w:rsid w:val="009C0661"/>
    <w:rsid w:val="009D721B"/>
    <w:rsid w:val="009F60FD"/>
    <w:rsid w:val="00A17300"/>
    <w:rsid w:val="00A61F1D"/>
    <w:rsid w:val="00A657A8"/>
    <w:rsid w:val="00A85530"/>
    <w:rsid w:val="00AB0C98"/>
    <w:rsid w:val="00AC0420"/>
    <w:rsid w:val="00B14F89"/>
    <w:rsid w:val="00B278BB"/>
    <w:rsid w:val="00B603BE"/>
    <w:rsid w:val="00B7721D"/>
    <w:rsid w:val="00B81E50"/>
    <w:rsid w:val="00B87BA3"/>
    <w:rsid w:val="00B94F7D"/>
    <w:rsid w:val="00BA118C"/>
    <w:rsid w:val="00BA3340"/>
    <w:rsid w:val="00BC3650"/>
    <w:rsid w:val="00BD34F5"/>
    <w:rsid w:val="00C15C07"/>
    <w:rsid w:val="00C269DA"/>
    <w:rsid w:val="00C440BE"/>
    <w:rsid w:val="00C51275"/>
    <w:rsid w:val="00CA0A6A"/>
    <w:rsid w:val="00CC5432"/>
    <w:rsid w:val="00D278C6"/>
    <w:rsid w:val="00D34EA4"/>
    <w:rsid w:val="00D9481F"/>
    <w:rsid w:val="00DA7CCF"/>
    <w:rsid w:val="00DE5458"/>
    <w:rsid w:val="00E16726"/>
    <w:rsid w:val="00E2341A"/>
    <w:rsid w:val="00E24154"/>
    <w:rsid w:val="00E5460D"/>
    <w:rsid w:val="00E668BC"/>
    <w:rsid w:val="00E9776E"/>
    <w:rsid w:val="00ED0065"/>
    <w:rsid w:val="00F253BB"/>
    <w:rsid w:val="00F25571"/>
    <w:rsid w:val="00F32A50"/>
    <w:rsid w:val="00F73749"/>
    <w:rsid w:val="00FF6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154AFC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lock Text" w:qFormat="1"/>
    <w:lsdException w:name="Strong" w:semiHidden="0" w:uiPriority="22" w:unhideWhenUsed="0"/>
    <w:lsdException w:name="Emphasis" w:uiPriority="2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/>
    <w:lsdException w:name="Quote" w:uiPriority="29"/>
    <w:lsdException w:name="Intense Quote" w:uiPriority="3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A4ED8"/>
    <w:rPr>
      <w:color w:val="262626" w:themeColor="text1" w:themeTint="D9"/>
      <w:sz w:val="22"/>
    </w:rPr>
  </w:style>
  <w:style w:type="paragraph" w:styleId="Heading1">
    <w:name w:val="heading 1"/>
    <w:basedOn w:val="Normal"/>
    <w:link w:val="Heading1Char"/>
    <w:uiPriority w:val="9"/>
    <w:qFormat/>
    <w:rsid w:val="00717C6F"/>
    <w:pPr>
      <w:keepNext/>
      <w:keepLines/>
      <w:spacing w:line="720" w:lineRule="exact"/>
      <w:jc w:val="center"/>
      <w:outlineLvl w:val="0"/>
    </w:pPr>
    <w:rPr>
      <w:rFonts w:asciiTheme="majorHAnsi" w:eastAsiaTheme="majorEastAsia" w:hAnsiTheme="majorHAnsi" w:cstheme="majorBidi"/>
      <w:bCs/>
      <w:color w:val="BE1E2D" w:themeColor="accent1"/>
      <w:sz w:val="6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A111E"/>
    <w:pPr>
      <w:keepNext/>
      <w:keepLines/>
      <w:jc w:val="center"/>
      <w:outlineLvl w:val="1"/>
    </w:pPr>
    <w:rPr>
      <w:rFonts w:asciiTheme="majorHAnsi" w:eastAsiaTheme="majorEastAsia" w:hAnsiTheme="majorHAnsi" w:cstheme="majorBidi"/>
      <w:bCs/>
      <w:color w:val="BE1E2D" w:themeColor="accent1"/>
      <w:sz w:val="4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16385"/>
    <w:pPr>
      <w:keepNext/>
      <w:keepLines/>
      <w:outlineLvl w:val="2"/>
    </w:pPr>
    <w:rPr>
      <w:rFonts w:asciiTheme="majorHAnsi" w:eastAsiaTheme="majorEastAsia" w:hAnsiTheme="majorHAnsi" w:cstheme="majorBidi"/>
      <w:bCs/>
      <w:color w:val="7F7F7F" w:themeColor="text1" w:themeTint="8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9"/>
    <w:qFormat/>
    <w:rsid w:val="00E9776E"/>
    <w:pPr>
      <w:spacing w:line="1400" w:lineRule="exact"/>
      <w:jc w:val="center"/>
    </w:pPr>
    <w:rPr>
      <w:rFonts w:asciiTheme="majorHAnsi" w:eastAsiaTheme="majorEastAsia" w:hAnsiTheme="majorHAnsi" w:cstheme="majorBidi"/>
      <w:color w:val="FFFFFF" w:themeColor="background1"/>
      <w:kern w:val="28"/>
      <w:sz w:val="132"/>
      <w:szCs w:val="132"/>
    </w:rPr>
  </w:style>
  <w:style w:type="character" w:customStyle="1" w:styleId="TitleChar">
    <w:name w:val="Title Char"/>
    <w:basedOn w:val="DefaultParagraphFont"/>
    <w:link w:val="Title"/>
    <w:uiPriority w:val="9"/>
    <w:rsid w:val="001A4ED8"/>
    <w:rPr>
      <w:rFonts w:asciiTheme="majorHAnsi" w:eastAsiaTheme="majorEastAsia" w:hAnsiTheme="majorHAnsi" w:cstheme="majorBidi"/>
      <w:color w:val="FFFFFF" w:themeColor="background1"/>
      <w:kern w:val="28"/>
      <w:sz w:val="132"/>
      <w:szCs w:val="132"/>
    </w:rPr>
  </w:style>
  <w:style w:type="paragraph" w:styleId="Subtitle">
    <w:name w:val="Subtitle"/>
    <w:basedOn w:val="Normal"/>
    <w:link w:val="SubtitleChar"/>
    <w:uiPriority w:val="9"/>
    <w:qFormat/>
    <w:rsid w:val="00E9776E"/>
    <w:pPr>
      <w:numPr>
        <w:ilvl w:val="1"/>
      </w:numPr>
      <w:jc w:val="center"/>
    </w:pPr>
    <w:rPr>
      <w:rFonts w:asciiTheme="majorHAnsi" w:eastAsiaTheme="majorEastAsia" w:hAnsiTheme="majorHAnsi" w:cstheme="majorBidi"/>
      <w:color w:val="FFFFFF" w:themeColor="background1"/>
      <w:sz w:val="60"/>
      <w:szCs w:val="60"/>
    </w:rPr>
  </w:style>
  <w:style w:type="character" w:customStyle="1" w:styleId="SubtitleChar">
    <w:name w:val="Subtitle Char"/>
    <w:basedOn w:val="DefaultParagraphFont"/>
    <w:link w:val="Subtitle"/>
    <w:uiPriority w:val="9"/>
    <w:rsid w:val="001A4ED8"/>
    <w:rPr>
      <w:rFonts w:asciiTheme="majorHAnsi" w:eastAsiaTheme="majorEastAsia" w:hAnsiTheme="majorHAnsi" w:cstheme="majorBidi"/>
      <w:color w:val="FFFFFF" w:themeColor="background1"/>
      <w:sz w:val="60"/>
      <w:szCs w:val="60"/>
    </w:rPr>
  </w:style>
  <w:style w:type="character" w:customStyle="1" w:styleId="Heading2Char">
    <w:name w:val="Heading 2 Char"/>
    <w:basedOn w:val="DefaultParagraphFont"/>
    <w:link w:val="Heading2"/>
    <w:uiPriority w:val="9"/>
    <w:rsid w:val="006A111E"/>
    <w:rPr>
      <w:rFonts w:asciiTheme="majorHAnsi" w:eastAsiaTheme="majorEastAsia" w:hAnsiTheme="majorHAnsi" w:cstheme="majorBidi"/>
      <w:bCs/>
      <w:color w:val="BE1E2D" w:themeColor="accent1"/>
      <w:sz w:val="4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16385"/>
    <w:rPr>
      <w:rFonts w:asciiTheme="majorHAnsi" w:eastAsiaTheme="majorEastAsia" w:hAnsiTheme="majorHAnsi" w:cstheme="majorBidi"/>
      <w:bCs/>
      <w:color w:val="7F7F7F" w:themeColor="text1" w:themeTint="80"/>
      <w:sz w:val="28"/>
    </w:rPr>
  </w:style>
  <w:style w:type="paragraph" w:styleId="BlockText">
    <w:name w:val="Block Text"/>
    <w:basedOn w:val="Normal"/>
    <w:uiPriority w:val="9"/>
    <w:unhideWhenUsed/>
    <w:qFormat/>
    <w:rsid w:val="006A111E"/>
    <w:pPr>
      <w:jc w:val="center"/>
    </w:pPr>
    <w:rPr>
      <w:iCs/>
      <w:color w:val="auto"/>
    </w:rPr>
  </w:style>
  <w:style w:type="character" w:customStyle="1" w:styleId="Heading1Char">
    <w:name w:val="Heading 1 Char"/>
    <w:basedOn w:val="DefaultParagraphFont"/>
    <w:link w:val="Heading1"/>
    <w:uiPriority w:val="9"/>
    <w:rsid w:val="00717C6F"/>
    <w:rPr>
      <w:rFonts w:asciiTheme="majorHAnsi" w:eastAsiaTheme="majorEastAsia" w:hAnsiTheme="majorHAnsi" w:cstheme="majorBidi"/>
      <w:bCs/>
      <w:color w:val="BE1E2D" w:themeColor="accent1"/>
      <w:sz w:val="64"/>
      <w:szCs w:val="32"/>
    </w:rPr>
  </w:style>
  <w:style w:type="paragraph" w:customStyle="1" w:styleId="ContactDetails">
    <w:name w:val="Contact Details"/>
    <w:basedOn w:val="Normal"/>
    <w:uiPriority w:val="9"/>
    <w:qFormat/>
    <w:rsid w:val="00717C6F"/>
    <w:rPr>
      <w:b/>
      <w:color w:val="FFFFFF" w:themeColor="background1"/>
    </w:rPr>
  </w:style>
  <w:style w:type="paragraph" w:styleId="Footer">
    <w:name w:val="footer"/>
    <w:basedOn w:val="Normal"/>
    <w:link w:val="FooterChar"/>
    <w:uiPriority w:val="99"/>
    <w:unhideWhenUsed/>
    <w:rsid w:val="008023F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023F6"/>
    <w:rPr>
      <w:color w:val="262626" w:themeColor="text1" w:themeTint="D9"/>
      <w:sz w:val="22"/>
    </w:rPr>
  </w:style>
  <w:style w:type="paragraph" w:styleId="Header">
    <w:name w:val="header"/>
    <w:basedOn w:val="Normal"/>
    <w:link w:val="HeaderChar"/>
    <w:uiPriority w:val="99"/>
    <w:unhideWhenUsed/>
    <w:rsid w:val="001201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2013E"/>
    <w:rPr>
      <w:color w:val="262626" w:themeColor="text1" w:themeTint="D9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343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3435"/>
    <w:rPr>
      <w:rFonts w:ascii="Tahoma" w:hAnsi="Tahoma" w:cs="Tahoma"/>
      <w:color w:val="262626" w:themeColor="text1" w:themeTint="D9"/>
      <w:sz w:val="16"/>
      <w:szCs w:val="16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lock Text" w:qFormat="1"/>
    <w:lsdException w:name="Strong" w:semiHidden="0" w:uiPriority="22" w:unhideWhenUsed="0"/>
    <w:lsdException w:name="Emphasis" w:uiPriority="2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/>
    <w:lsdException w:name="Quote" w:uiPriority="29"/>
    <w:lsdException w:name="Intense Quote" w:uiPriority="3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A4ED8"/>
    <w:rPr>
      <w:color w:val="262626" w:themeColor="text1" w:themeTint="D9"/>
      <w:sz w:val="22"/>
    </w:rPr>
  </w:style>
  <w:style w:type="paragraph" w:styleId="Heading1">
    <w:name w:val="heading 1"/>
    <w:basedOn w:val="Normal"/>
    <w:link w:val="Heading1Char"/>
    <w:uiPriority w:val="9"/>
    <w:qFormat/>
    <w:rsid w:val="00717C6F"/>
    <w:pPr>
      <w:keepNext/>
      <w:keepLines/>
      <w:spacing w:line="720" w:lineRule="exact"/>
      <w:jc w:val="center"/>
      <w:outlineLvl w:val="0"/>
    </w:pPr>
    <w:rPr>
      <w:rFonts w:asciiTheme="majorHAnsi" w:eastAsiaTheme="majorEastAsia" w:hAnsiTheme="majorHAnsi" w:cstheme="majorBidi"/>
      <w:bCs/>
      <w:color w:val="BE1E2D" w:themeColor="accent1"/>
      <w:sz w:val="6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A111E"/>
    <w:pPr>
      <w:keepNext/>
      <w:keepLines/>
      <w:jc w:val="center"/>
      <w:outlineLvl w:val="1"/>
    </w:pPr>
    <w:rPr>
      <w:rFonts w:asciiTheme="majorHAnsi" w:eastAsiaTheme="majorEastAsia" w:hAnsiTheme="majorHAnsi" w:cstheme="majorBidi"/>
      <w:bCs/>
      <w:color w:val="BE1E2D" w:themeColor="accent1"/>
      <w:sz w:val="4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16385"/>
    <w:pPr>
      <w:keepNext/>
      <w:keepLines/>
      <w:outlineLvl w:val="2"/>
    </w:pPr>
    <w:rPr>
      <w:rFonts w:asciiTheme="majorHAnsi" w:eastAsiaTheme="majorEastAsia" w:hAnsiTheme="majorHAnsi" w:cstheme="majorBidi"/>
      <w:bCs/>
      <w:color w:val="7F7F7F" w:themeColor="text1" w:themeTint="8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9"/>
    <w:qFormat/>
    <w:rsid w:val="00E9776E"/>
    <w:pPr>
      <w:spacing w:line="1400" w:lineRule="exact"/>
      <w:jc w:val="center"/>
    </w:pPr>
    <w:rPr>
      <w:rFonts w:asciiTheme="majorHAnsi" w:eastAsiaTheme="majorEastAsia" w:hAnsiTheme="majorHAnsi" w:cstheme="majorBidi"/>
      <w:color w:val="FFFFFF" w:themeColor="background1"/>
      <w:kern w:val="28"/>
      <w:sz w:val="132"/>
      <w:szCs w:val="132"/>
    </w:rPr>
  </w:style>
  <w:style w:type="character" w:customStyle="1" w:styleId="TitleChar">
    <w:name w:val="Title Char"/>
    <w:basedOn w:val="DefaultParagraphFont"/>
    <w:link w:val="Title"/>
    <w:uiPriority w:val="9"/>
    <w:rsid w:val="001A4ED8"/>
    <w:rPr>
      <w:rFonts w:asciiTheme="majorHAnsi" w:eastAsiaTheme="majorEastAsia" w:hAnsiTheme="majorHAnsi" w:cstheme="majorBidi"/>
      <w:color w:val="FFFFFF" w:themeColor="background1"/>
      <w:kern w:val="28"/>
      <w:sz w:val="132"/>
      <w:szCs w:val="132"/>
    </w:rPr>
  </w:style>
  <w:style w:type="paragraph" w:styleId="Subtitle">
    <w:name w:val="Subtitle"/>
    <w:basedOn w:val="Normal"/>
    <w:link w:val="SubtitleChar"/>
    <w:uiPriority w:val="9"/>
    <w:qFormat/>
    <w:rsid w:val="00E9776E"/>
    <w:pPr>
      <w:numPr>
        <w:ilvl w:val="1"/>
      </w:numPr>
      <w:jc w:val="center"/>
    </w:pPr>
    <w:rPr>
      <w:rFonts w:asciiTheme="majorHAnsi" w:eastAsiaTheme="majorEastAsia" w:hAnsiTheme="majorHAnsi" w:cstheme="majorBidi"/>
      <w:color w:val="FFFFFF" w:themeColor="background1"/>
      <w:sz w:val="60"/>
      <w:szCs w:val="60"/>
    </w:rPr>
  </w:style>
  <w:style w:type="character" w:customStyle="1" w:styleId="SubtitleChar">
    <w:name w:val="Subtitle Char"/>
    <w:basedOn w:val="DefaultParagraphFont"/>
    <w:link w:val="Subtitle"/>
    <w:uiPriority w:val="9"/>
    <w:rsid w:val="001A4ED8"/>
    <w:rPr>
      <w:rFonts w:asciiTheme="majorHAnsi" w:eastAsiaTheme="majorEastAsia" w:hAnsiTheme="majorHAnsi" w:cstheme="majorBidi"/>
      <w:color w:val="FFFFFF" w:themeColor="background1"/>
      <w:sz w:val="60"/>
      <w:szCs w:val="60"/>
    </w:rPr>
  </w:style>
  <w:style w:type="character" w:customStyle="1" w:styleId="Heading2Char">
    <w:name w:val="Heading 2 Char"/>
    <w:basedOn w:val="DefaultParagraphFont"/>
    <w:link w:val="Heading2"/>
    <w:uiPriority w:val="9"/>
    <w:rsid w:val="006A111E"/>
    <w:rPr>
      <w:rFonts w:asciiTheme="majorHAnsi" w:eastAsiaTheme="majorEastAsia" w:hAnsiTheme="majorHAnsi" w:cstheme="majorBidi"/>
      <w:bCs/>
      <w:color w:val="BE1E2D" w:themeColor="accent1"/>
      <w:sz w:val="4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16385"/>
    <w:rPr>
      <w:rFonts w:asciiTheme="majorHAnsi" w:eastAsiaTheme="majorEastAsia" w:hAnsiTheme="majorHAnsi" w:cstheme="majorBidi"/>
      <w:bCs/>
      <w:color w:val="7F7F7F" w:themeColor="text1" w:themeTint="80"/>
      <w:sz w:val="28"/>
    </w:rPr>
  </w:style>
  <w:style w:type="paragraph" w:styleId="BlockText">
    <w:name w:val="Block Text"/>
    <w:basedOn w:val="Normal"/>
    <w:uiPriority w:val="9"/>
    <w:unhideWhenUsed/>
    <w:qFormat/>
    <w:rsid w:val="006A111E"/>
    <w:pPr>
      <w:jc w:val="center"/>
    </w:pPr>
    <w:rPr>
      <w:iCs/>
      <w:color w:val="auto"/>
    </w:rPr>
  </w:style>
  <w:style w:type="character" w:customStyle="1" w:styleId="Heading1Char">
    <w:name w:val="Heading 1 Char"/>
    <w:basedOn w:val="DefaultParagraphFont"/>
    <w:link w:val="Heading1"/>
    <w:uiPriority w:val="9"/>
    <w:rsid w:val="00717C6F"/>
    <w:rPr>
      <w:rFonts w:asciiTheme="majorHAnsi" w:eastAsiaTheme="majorEastAsia" w:hAnsiTheme="majorHAnsi" w:cstheme="majorBidi"/>
      <w:bCs/>
      <w:color w:val="BE1E2D" w:themeColor="accent1"/>
      <w:sz w:val="64"/>
      <w:szCs w:val="32"/>
    </w:rPr>
  </w:style>
  <w:style w:type="paragraph" w:customStyle="1" w:styleId="ContactDetails">
    <w:name w:val="Contact Details"/>
    <w:basedOn w:val="Normal"/>
    <w:uiPriority w:val="9"/>
    <w:qFormat/>
    <w:rsid w:val="00717C6F"/>
    <w:rPr>
      <w:b/>
      <w:color w:val="FFFFFF" w:themeColor="background1"/>
    </w:rPr>
  </w:style>
  <w:style w:type="paragraph" w:styleId="Footer">
    <w:name w:val="footer"/>
    <w:basedOn w:val="Normal"/>
    <w:link w:val="FooterChar"/>
    <w:uiPriority w:val="99"/>
    <w:unhideWhenUsed/>
    <w:rsid w:val="008023F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023F6"/>
    <w:rPr>
      <w:color w:val="262626" w:themeColor="text1" w:themeTint="D9"/>
      <w:sz w:val="22"/>
    </w:rPr>
  </w:style>
  <w:style w:type="paragraph" w:styleId="Header">
    <w:name w:val="header"/>
    <w:basedOn w:val="Normal"/>
    <w:link w:val="HeaderChar"/>
    <w:uiPriority w:val="99"/>
    <w:unhideWhenUsed/>
    <w:rsid w:val="001201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2013E"/>
    <w:rPr>
      <w:color w:val="262626" w:themeColor="text1" w:themeTint="D9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343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3435"/>
    <w:rPr>
      <w:rFonts w:ascii="Tahoma" w:hAnsi="Tahoma" w:cs="Tahoma"/>
      <w:color w:val="262626" w:themeColor="text1" w:themeTint="D9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image" Target="media/image1.png"/><Relationship Id="rId1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Summer">
  <a:themeElements>
    <a:clrScheme name="Sale Flyer">
      <a:dk1>
        <a:sysClr val="windowText" lastClr="000000"/>
      </a:dk1>
      <a:lt1>
        <a:sysClr val="window" lastClr="FFFFFF"/>
      </a:lt1>
      <a:dk2>
        <a:srgbClr val="D16207"/>
      </a:dk2>
      <a:lt2>
        <a:srgbClr val="F0B31E"/>
      </a:lt2>
      <a:accent1>
        <a:srgbClr val="BE1E2D"/>
      </a:accent1>
      <a:accent2>
        <a:srgbClr val="51C2A9"/>
      </a:accent2>
      <a:accent3>
        <a:srgbClr val="7EC251"/>
      </a:accent3>
      <a:accent4>
        <a:srgbClr val="E1DC53"/>
      </a:accent4>
      <a:accent5>
        <a:srgbClr val="B54721"/>
      </a:accent5>
      <a:accent6>
        <a:srgbClr val="A16BB1"/>
      </a:accent6>
      <a:hlink>
        <a:srgbClr val="A40A06"/>
      </a:hlink>
      <a:folHlink>
        <a:srgbClr val="837F16"/>
      </a:folHlink>
    </a:clrScheme>
    <a:fontScheme name="Summer">
      <a:majorFont>
        <a:latin typeface="Century Gothic"/>
        <a:ea typeface=""/>
        <a:cs typeface=""/>
        <a:font script="Jpan" typeface="ヒラギノ丸ゴ Pro W4"/>
        <a:font script="Hans" typeface="宋体"/>
        <a:font script="Hant" typeface="新細明體"/>
      </a:majorFont>
      <a:minorFont>
        <a:latin typeface="Century Gothic"/>
        <a:ea typeface=""/>
        <a:cs typeface=""/>
        <a:font script="Jpan" typeface="ヒラギノ丸ゴ Pro W4"/>
        <a:font script="Hans" typeface="宋体"/>
        <a:font script="Hant" typeface="新細明體"/>
      </a:minorFont>
    </a:fontScheme>
    <a:fmtScheme name="Summer">
      <a:fillStyleLst>
        <a:solidFill>
          <a:schemeClr val="phClr"/>
        </a:solidFill>
        <a:solidFill>
          <a:schemeClr val="phClr">
            <a:tint val="90000"/>
            <a:satMod val="135000"/>
          </a:schemeClr>
        </a:solidFill>
        <a:solidFill>
          <a:schemeClr val="phClr">
            <a:shade val="80000"/>
            <a:satMod val="110000"/>
          </a:schemeClr>
        </a:solidFill>
      </a:fillStyleLst>
      <a:lnStyleLst>
        <a:ln w="9525" cap="flat" cmpd="sng" algn="ctr">
          <a:solidFill>
            <a:schemeClr val="phClr">
              <a:satMod val="135000"/>
            </a:schemeClr>
          </a:solidFill>
          <a:prstDash val="solid"/>
        </a:ln>
        <a:ln w="25400" cap="flat" cmpd="sng" algn="ctr">
          <a:solidFill>
            <a:schemeClr val="phClr">
              <a:satMod val="150000"/>
            </a:schemeClr>
          </a:solidFill>
          <a:prstDash val="solid"/>
        </a:ln>
        <a:ln w="38100" cap="flat" cmpd="sng" algn="ctr">
          <a:solidFill>
            <a:schemeClr val="phClr"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76200" sx="101000" sy="101000" algn="ctr" rotWithShape="0">
              <a:srgbClr val="000000">
                <a:alpha val="50000"/>
              </a:srgbClr>
            </a:outerShdw>
            <a:reflection blurRad="12700" stA="20000" endPos="35000" dist="63500" dir="5400000" sy="-100000" rotWithShape="0"/>
          </a:effectLst>
        </a:effectStyle>
        <a:effectStyle>
          <a:effectLst>
            <a:outerShdw blurRad="127000" sx="103000" sy="103000" algn="ctr" rotWithShape="0">
              <a:srgbClr val="FFFFFF">
                <a:alpha val="65000"/>
              </a:srgbClr>
            </a:outerShdw>
          </a:effectLst>
          <a:scene3d>
            <a:camera prst="orthographicFront">
              <a:rot lat="0" lon="0" rev="0"/>
            </a:camera>
            <a:lightRig rig="morning" dir="t">
              <a:rot lat="0" lon="0" rev="1200000"/>
            </a:lightRig>
          </a:scene3d>
          <a:sp3d>
            <a:bevelT w="254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/>
            </a:gs>
            <a:gs pos="100000">
              <a:schemeClr val="tx2"/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CHICAGO.XSL" StyleName="Chicago"/>
</file>

<file path=customXml/itemProps1.xml><?xml version="1.0" encoding="utf-8"?>
<ds:datastoreItem xmlns:ds="http://schemas.openxmlformats.org/officeDocument/2006/customXml" ds:itemID="{4E70A6C2-E807-FE40-8218-4DD2D01AE4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4</Words>
  <Characters>1849</Characters>
  <Application>Microsoft Macintosh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9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vard  University</dc:creator>
  <cp:lastModifiedBy>Hannah Robbins</cp:lastModifiedBy>
  <cp:revision>2</cp:revision>
  <cp:lastPrinted>2016-02-24T19:59:00Z</cp:lastPrinted>
  <dcterms:created xsi:type="dcterms:W3CDTF">2016-03-21T17:29:00Z</dcterms:created>
  <dcterms:modified xsi:type="dcterms:W3CDTF">2016-03-21T17:29:00Z</dcterms:modified>
</cp:coreProperties>
</file>